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09F7212C" w:rsidR="0007587A" w:rsidRDefault="00850D19" w:rsidP="0007587A">
      <w:pPr>
        <w:pStyle w:val="Title"/>
        <w:jc w:val="center"/>
      </w:pPr>
      <w:r>
        <w:t>longevity in action</w:t>
      </w:r>
      <w:r w:rsidR="00B667BD">
        <w:t xml:space="preserve"> </w:t>
      </w:r>
      <w:r w:rsidR="006536B1">
        <w:br/>
      </w:r>
      <w:r w:rsidR="00FF4CC6">
        <w:rPr>
          <w:rStyle w:val="Heading2Char"/>
        </w:rPr>
        <w:t>stay connected</w:t>
      </w:r>
    </w:p>
    <w:p w14:paraId="633FA7B3" w14:textId="77777777" w:rsidR="006536B1" w:rsidRPr="006536B1" w:rsidRDefault="006536B1" w:rsidP="006536B1"/>
    <w:p w14:paraId="360D4ADF" w14:textId="44DE1D58" w:rsidR="00567E5A" w:rsidRDefault="009924D1" w:rsidP="009924D1">
      <w:pPr>
        <w:pStyle w:val="Heading1"/>
      </w:pPr>
      <w:r>
        <w:t>Facilitator Preparation (What You’ll Need)</w:t>
      </w:r>
    </w:p>
    <w:p w14:paraId="78BFC094" w14:textId="4F8E77BD" w:rsidR="009924D1" w:rsidRPr="00466C14" w:rsidRDefault="00FF4CC6" w:rsidP="009924D1">
      <w:pPr>
        <w:pStyle w:val="ListParagraph"/>
        <w:numPr>
          <w:ilvl w:val="0"/>
          <w:numId w:val="19"/>
        </w:numPr>
      </w:pPr>
      <w:r>
        <w:t>Stay connected</w:t>
      </w:r>
      <w:r w:rsidR="009924D1">
        <w:t xml:space="preserve"> </w:t>
      </w:r>
      <w:r w:rsidR="009924D1" w:rsidRPr="00466C14">
        <w:t xml:space="preserve">worksheets </w:t>
      </w:r>
    </w:p>
    <w:p w14:paraId="6F4BD7A3" w14:textId="77777777" w:rsidR="009924D1" w:rsidRPr="00657E47" w:rsidRDefault="009924D1" w:rsidP="009924D1">
      <w:pPr>
        <w:pStyle w:val="ListParagraph"/>
        <w:numPr>
          <w:ilvl w:val="0"/>
          <w:numId w:val="19"/>
        </w:numPr>
      </w:pPr>
      <w:r w:rsidRPr="009924D1">
        <w:rPr>
          <w:bCs/>
          <w:iCs/>
        </w:rPr>
        <w:t>Writing utensils</w:t>
      </w:r>
    </w:p>
    <w:p w14:paraId="4B9C7B61" w14:textId="0BA91050" w:rsidR="009924D1" w:rsidRPr="003F0F79" w:rsidRDefault="009924D1" w:rsidP="009924D1">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564BC0A2" w14:textId="6155D6C2" w:rsidR="00AD3C9E" w:rsidRPr="00466C14" w:rsidRDefault="00AD3C9E" w:rsidP="009924D1">
      <w:pPr>
        <w:pStyle w:val="Heading1"/>
      </w:pPr>
      <w:r w:rsidRPr="00466C14">
        <w:t>Session Content:</w:t>
      </w:r>
    </w:p>
    <w:p w14:paraId="3329D800" w14:textId="339CFE75" w:rsidR="00AD3C9E" w:rsidRDefault="00AD3C9E" w:rsidP="001A6628">
      <w:r w:rsidRPr="00466C14">
        <w:t xml:space="preserve">Please read this aloud: </w:t>
      </w:r>
    </w:p>
    <w:p w14:paraId="2F772AAC" w14:textId="4DFEC60F" w:rsidR="00FF4CC6" w:rsidRPr="00466C14" w:rsidRDefault="00FF4CC6" w:rsidP="001A6628">
      <w:r w:rsidRPr="00FF4CC6">
        <w:rPr>
          <w:i/>
        </w:rPr>
        <w:t>Live Long, Die Short</w:t>
      </w:r>
      <w:r w:rsidRPr="00FF4CC6">
        <w:t xml:space="preserve"> references “Blue Zones” or areas around the world where extreme longevity is much more common than in other societies. In areas of Okinawa, Sardinia, Costa Rica and Greece, there are common characteristics of those who live long. Two of those characteristics are 1) family is put ahead of other concerns</w:t>
      </w:r>
      <w:r w:rsidR="009479E8">
        <w:t>,</w:t>
      </w:r>
      <w:r w:rsidRPr="00FF4CC6">
        <w:t xml:space="preserve"> and 2) people of all ages are socially active and integrated into their communities.</w:t>
      </w:r>
      <w:r w:rsidR="009479E8">
        <w:t xml:space="preserve"> </w:t>
      </w:r>
      <w:r w:rsidR="00140D7E">
        <w:t>In today’s session, we will be exploring</w:t>
      </w:r>
      <w:r w:rsidRPr="00FF4CC6">
        <w:t xml:space="preserve"> this concept of staying connected further. </w:t>
      </w:r>
    </w:p>
    <w:p w14:paraId="571AA3B8" w14:textId="77777777" w:rsidR="00AD3C9E" w:rsidRPr="00466C14" w:rsidRDefault="00AD3C9E" w:rsidP="008441DD">
      <w:pPr>
        <w:rPr>
          <w:bCs/>
        </w:rPr>
      </w:pPr>
      <w:r w:rsidRPr="00466C14">
        <w:t xml:space="preserve">A few reminders before we begin … </w:t>
      </w:r>
    </w:p>
    <w:p w14:paraId="3407B79D" w14:textId="53654A70"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Please be respectful to one another.</w:t>
      </w:r>
      <w:r w:rsidR="009479E8">
        <w:rPr>
          <w:rFonts w:eastAsia="+mn-ea"/>
          <w:color w:val="000000"/>
          <w:kern w:val="24"/>
        </w:rPr>
        <w:t xml:space="preserve"> </w:t>
      </w:r>
      <w:r w:rsidRPr="008441DD">
        <w:rPr>
          <w:rFonts w:eastAsia="+mn-ea"/>
          <w:color w:val="000000"/>
          <w:kern w:val="24"/>
        </w:rPr>
        <w:t xml:space="preserve">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9479E8">
        <w:rPr>
          <w:rFonts w:eastAsia="+mn-ea"/>
          <w:color w:val="000000"/>
          <w:kern w:val="24"/>
        </w:rPr>
        <w:t xml:space="preserve"> </w:t>
      </w:r>
      <w:r w:rsidRPr="008441DD">
        <w:rPr>
          <w:rFonts w:eastAsia="+mn-ea"/>
          <w:color w:val="000000"/>
          <w:kern w:val="24"/>
        </w:rPr>
        <w:t>It is our goal that all participants feel valued, respected</w:t>
      </w:r>
      <w:r w:rsidR="009479E8">
        <w:rPr>
          <w:rFonts w:eastAsia="+mn-ea"/>
          <w:color w:val="000000"/>
          <w:kern w:val="24"/>
        </w:rPr>
        <w:t>,</w:t>
      </w:r>
      <w:r w:rsidRPr="008441DD">
        <w:rPr>
          <w:rFonts w:eastAsia="+mn-ea"/>
          <w:color w:val="000000"/>
          <w:kern w:val="24"/>
        </w:rPr>
        <w:t xml:space="preserve"> and heard.</w:t>
      </w:r>
    </w:p>
    <w:p w14:paraId="73674B31" w14:textId="52454A49"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Share without imposing your beliefs on others.</w:t>
      </w:r>
      <w:r w:rsidR="009479E8">
        <w:rPr>
          <w:rFonts w:eastAsia="+mn-ea"/>
          <w:color w:val="000000"/>
          <w:kern w:val="24"/>
        </w:rPr>
        <w:t xml:space="preserve"> </w:t>
      </w:r>
      <w:r w:rsidRPr="008441DD">
        <w:rPr>
          <w:rFonts w:eastAsia="+mn-ea"/>
          <w:color w:val="000000"/>
          <w:kern w:val="24"/>
        </w:rPr>
        <w:t xml:space="preserve">Please refrain from convincing others to adopt your opinions. </w:t>
      </w:r>
    </w:p>
    <w:p w14:paraId="0EDC46E0" w14:textId="5AE5DF91" w:rsidR="00AD3C9E" w:rsidRPr="00FF4CC6" w:rsidRDefault="00AD3C9E" w:rsidP="00AD3C9E">
      <w:pPr>
        <w:pStyle w:val="ListParagraph"/>
        <w:numPr>
          <w:ilvl w:val="0"/>
          <w:numId w:val="20"/>
        </w:numPr>
        <w:rPr>
          <w:rFonts w:eastAsia="+mn-ea"/>
          <w:color w:val="000000"/>
          <w:kern w:val="24"/>
        </w:rPr>
      </w:pPr>
      <w:r w:rsidRPr="008441DD">
        <w:rPr>
          <w:rFonts w:eastAsia="+mn-ea"/>
          <w:color w:val="000000"/>
          <w:kern w:val="24"/>
        </w:rPr>
        <w:t>Keep an open mind. Our discussions will be thought</w:t>
      </w:r>
      <w:r w:rsidR="009479E8">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3397B134" w14:textId="32A61000" w:rsidR="00AD3C9E" w:rsidRPr="00466C14" w:rsidRDefault="00AD3C9E" w:rsidP="008441DD">
      <w:pPr>
        <w:pStyle w:val="Heading1"/>
      </w:pPr>
      <w:r w:rsidRPr="00466C14">
        <w:t>Today’s Objectives:</w:t>
      </w:r>
      <w:r w:rsidR="009479E8">
        <w:t xml:space="preserve">         </w:t>
      </w:r>
      <w:r w:rsidRPr="00466C14">
        <w:t xml:space="preserve"> </w:t>
      </w:r>
    </w:p>
    <w:p w14:paraId="5D75E9B6" w14:textId="148713BD" w:rsidR="00AD3C9E" w:rsidRDefault="00AD3C9E" w:rsidP="008441DD">
      <w:r w:rsidRPr="00466C14">
        <w:t xml:space="preserve">Please share these objectives with participants. </w:t>
      </w:r>
    </w:p>
    <w:p w14:paraId="6A52A338" w14:textId="77777777" w:rsidR="00FF4CC6" w:rsidRDefault="003F0F79" w:rsidP="00FF4CC6">
      <w:pPr>
        <w:numPr>
          <w:ilvl w:val="0"/>
          <w:numId w:val="25"/>
        </w:numPr>
        <w:spacing w:line="276" w:lineRule="auto"/>
        <w:rPr>
          <w:rFonts w:asciiTheme="majorHAnsi" w:hAnsiTheme="majorHAnsi" w:cstheme="majorHAnsi"/>
          <w:szCs w:val="24"/>
        </w:rPr>
      </w:pPr>
      <w:r w:rsidRPr="003F0F79">
        <w:rPr>
          <w:rFonts w:asciiTheme="majorHAnsi" w:hAnsiTheme="majorHAnsi" w:cstheme="majorHAnsi"/>
          <w:szCs w:val="24"/>
        </w:rPr>
        <w:t xml:space="preserve">To </w:t>
      </w:r>
      <w:r w:rsidR="00FF4CC6">
        <w:rPr>
          <w:rFonts w:asciiTheme="majorHAnsi" w:hAnsiTheme="majorHAnsi" w:cstheme="majorHAnsi"/>
          <w:szCs w:val="24"/>
        </w:rPr>
        <w:t xml:space="preserve">learn the mental and physical benefits of social connection. </w:t>
      </w:r>
    </w:p>
    <w:p w14:paraId="55998C80" w14:textId="77777777" w:rsidR="00FF4CC6" w:rsidRPr="00FF4CC6" w:rsidRDefault="00FF4CC6" w:rsidP="00FF4CC6">
      <w:pPr>
        <w:numPr>
          <w:ilvl w:val="0"/>
          <w:numId w:val="25"/>
        </w:numPr>
        <w:spacing w:line="276" w:lineRule="auto"/>
        <w:rPr>
          <w:rFonts w:asciiTheme="majorHAnsi" w:hAnsiTheme="majorHAnsi" w:cstheme="majorHAnsi"/>
          <w:szCs w:val="24"/>
        </w:rPr>
      </w:pPr>
      <w:r w:rsidRPr="00B56DA4">
        <w:lastRenderedPageBreak/>
        <w:t>To explore how we socialize – and how often.</w:t>
      </w:r>
    </w:p>
    <w:p w14:paraId="11441C85" w14:textId="288D73A0" w:rsidR="00FF4CC6" w:rsidRPr="00FF4CC6" w:rsidRDefault="00FF4CC6" w:rsidP="00FF4CC6">
      <w:pPr>
        <w:numPr>
          <w:ilvl w:val="0"/>
          <w:numId w:val="25"/>
        </w:numPr>
        <w:spacing w:line="276" w:lineRule="auto"/>
        <w:rPr>
          <w:rFonts w:asciiTheme="majorHAnsi" w:hAnsiTheme="majorHAnsi" w:cstheme="majorHAnsi"/>
          <w:szCs w:val="24"/>
        </w:rPr>
      </w:pPr>
      <w:r w:rsidRPr="00B56DA4">
        <w:t>To look for ways to connect with others</w:t>
      </w:r>
      <w:r>
        <w:t xml:space="preserve"> on a regular basis. </w:t>
      </w:r>
    </w:p>
    <w:p w14:paraId="5B286FF9" w14:textId="25A0E2ED" w:rsidR="00AD3C9E" w:rsidRPr="00BD5F49" w:rsidRDefault="00AD3C9E" w:rsidP="00011437">
      <w:pPr>
        <w:pStyle w:val="Heading1"/>
      </w:pPr>
      <w:r w:rsidRPr="00BD5F49">
        <w:t xml:space="preserve">Opening Passage: </w:t>
      </w:r>
      <w:r w:rsidR="00FF4CC6">
        <w:rPr>
          <w:bCs/>
        </w:rPr>
        <w:t>Wired</w:t>
      </w:r>
      <w:r w:rsidRPr="00BD5F49">
        <w:t xml:space="preserve"> </w:t>
      </w:r>
      <w:r w:rsidR="00FF4CC6">
        <w:t>to Be Together</w:t>
      </w:r>
      <w:r w:rsidR="009479E8">
        <w:t xml:space="preserve">     </w:t>
      </w:r>
      <w:r w:rsidRPr="00BD5F49">
        <w:t xml:space="preserve"> </w:t>
      </w:r>
    </w:p>
    <w:p w14:paraId="76A7158B" w14:textId="7022AB32" w:rsidR="00FF4CC6" w:rsidRDefault="00FF4CC6" w:rsidP="00FF4CC6">
      <w:r w:rsidRPr="00BD5F49">
        <w:t xml:space="preserve">Read this excerpt from </w:t>
      </w:r>
      <w:r w:rsidRPr="00126BC1">
        <w:rPr>
          <w:i/>
          <w:iCs/>
        </w:rPr>
        <w:t xml:space="preserve">Live Long, Die Short </w:t>
      </w:r>
      <w:r w:rsidRPr="00BD5F49">
        <w:t>aloud: Page</w:t>
      </w:r>
      <w:r w:rsidR="00140D7E">
        <w:t xml:space="preserve"> 109</w:t>
      </w:r>
      <w:r w:rsidR="00F83517">
        <w:t>.</w:t>
      </w:r>
      <w:r w:rsidR="00140D7E">
        <w:t xml:space="preserve"> </w:t>
      </w:r>
    </w:p>
    <w:p w14:paraId="25693B54" w14:textId="77777777" w:rsidR="00140D7E" w:rsidRPr="00140D7E" w:rsidRDefault="00140D7E" w:rsidP="00140D7E">
      <w:r w:rsidRPr="00140D7E">
        <w:t xml:space="preserve">The Masai people of East Africa—whose “Life is change” maxim I cited earlier—have another saying: “We are not human unless we are with other humans.” As we noted earlier, for most of the time we have walked the earth, we have walked with others. We did it for survival, and some- where along the way, this basic need to be with others seems to have been encoded in our very DNA. We thrive with others. We seek out others. Of course, this need is consistent with the principle of nature that those characteristics associated with higher rates of survival are perpetuated. Our ancestors were extremely socially connected. It was an absolute necessity, and those that did not band with others did not survive. </w:t>
      </w:r>
    </w:p>
    <w:p w14:paraId="5115CA86" w14:textId="4200F9CD" w:rsidR="00140D7E" w:rsidRDefault="00140D7E" w:rsidP="00140D7E">
      <w:r w:rsidRPr="00140D7E">
        <w:t xml:space="preserve">We all can easily observe that, for the most part, we are happier with others. Yes, our fellow humans can sometimes make us want to tear our hair out. We can annoy each other, hurt each other, be less than noble to each other, but there remains a magnetic attraction that is deeper than personal preference. When faced with a choice between being alone or with others, most of us, most of the time, choose people. This is, again, at the core of our human needs, of our authentic self. </w:t>
      </w:r>
    </w:p>
    <w:p w14:paraId="3A7C0AD5" w14:textId="77777777" w:rsidR="009479E8" w:rsidRPr="00140D7E" w:rsidRDefault="009479E8" w:rsidP="00140D7E"/>
    <w:p w14:paraId="1E728296" w14:textId="77777777" w:rsidR="00140D7E" w:rsidRDefault="00140D7E" w:rsidP="00140D7E">
      <w:r w:rsidRPr="00BD5F49">
        <w:t xml:space="preserve">Read this excerpt from </w:t>
      </w:r>
      <w:r w:rsidRPr="00126BC1">
        <w:rPr>
          <w:i/>
          <w:iCs/>
        </w:rPr>
        <w:t>Live Long, Die Short</w:t>
      </w:r>
      <w:r w:rsidRPr="00BD5F49">
        <w:t xml:space="preserve"> aloud: Page</w:t>
      </w:r>
      <w:r>
        <w:t xml:space="preserve"> 111</w:t>
      </w:r>
    </w:p>
    <w:p w14:paraId="1FB8FC7B" w14:textId="77777777" w:rsidR="00140D7E" w:rsidRPr="00140D7E" w:rsidRDefault="00140D7E" w:rsidP="00140D7E">
      <w:r w:rsidRPr="00140D7E">
        <w:t xml:space="preserve">During my time as a student at the National Defense University in Wash- </w:t>
      </w:r>
      <w:proofErr w:type="spellStart"/>
      <w:r w:rsidRPr="00140D7E">
        <w:t>ington</w:t>
      </w:r>
      <w:proofErr w:type="spellEnd"/>
      <w:r w:rsidRPr="00140D7E">
        <w:t xml:space="preserve">, DC, I was privileged to travel to the then Soviet Union as part of the curriculum. I was there specifically to observe the Soviet medical system, and I was able to visit Moscow, Volgograd (formerly Stalingrad), Tbilisi in Georgia, and Saint Petersburg. During our visit in Moscow, our group toured several large apartment buildings built during the </w:t>
      </w:r>
      <w:proofErr w:type="spellStart"/>
      <w:r w:rsidRPr="00140D7E">
        <w:t>Khrush</w:t>
      </w:r>
      <w:proofErr w:type="spellEnd"/>
      <w:r w:rsidRPr="00140D7E">
        <w:t xml:space="preserve">- </w:t>
      </w:r>
      <w:proofErr w:type="spellStart"/>
      <w:r w:rsidRPr="00140D7E">
        <w:t>chev</w:t>
      </w:r>
      <w:proofErr w:type="spellEnd"/>
      <w:r w:rsidRPr="00140D7E">
        <w:t xml:space="preserve"> years and which housed hundreds of people. These buildings had paper-thin walls, and as we walked the hallways, we could hear babies cry- </w:t>
      </w:r>
      <w:proofErr w:type="spellStart"/>
      <w:r w:rsidRPr="00140D7E">
        <w:t>ing</w:t>
      </w:r>
      <w:proofErr w:type="spellEnd"/>
      <w:r w:rsidRPr="00140D7E">
        <w:t xml:space="preserve">, televisions, conversations, music, and dogs barking. When we returned to the bus, I asked the guide how it was possible to live with such noise and lack of privacy. I remember her answer to the word. “In Russia, our winters are long and cold. To hear a human voice on the other side of the wall is comforting.” Yes, we are indeed wired that way. </w:t>
      </w:r>
    </w:p>
    <w:p w14:paraId="180278DC" w14:textId="5EC09DCC" w:rsidR="00140D7E" w:rsidRDefault="00140D7E" w:rsidP="00140D7E">
      <w:r>
        <w:t xml:space="preserve"> </w:t>
      </w:r>
    </w:p>
    <w:p w14:paraId="1524A83C" w14:textId="15D3B0DE" w:rsidR="00AD3C9E" w:rsidRPr="005E1579" w:rsidRDefault="00AD3C9E" w:rsidP="00011437">
      <w:pPr>
        <w:pStyle w:val="Heading1"/>
      </w:pPr>
      <w:r w:rsidRPr="005E1579">
        <w:lastRenderedPageBreak/>
        <w:t>Group Discussion</w:t>
      </w:r>
      <w:r w:rsidR="009479E8">
        <w:t xml:space="preserve"> </w:t>
      </w:r>
      <w:r w:rsidRPr="005E1579">
        <w:tab/>
      </w:r>
      <w:r w:rsidRPr="005E1579">
        <w:tab/>
      </w:r>
      <w:r w:rsidRPr="005E1579">
        <w:tab/>
      </w:r>
      <w:r w:rsidRPr="005E1579">
        <w:tab/>
        <w:t xml:space="preserve"> </w:t>
      </w:r>
    </w:p>
    <w:p w14:paraId="3A56BD52" w14:textId="77777777" w:rsidR="00AD3C9E" w:rsidRPr="005E1579" w:rsidRDefault="00AD3C9E" w:rsidP="00011437">
      <w:r w:rsidRPr="005E1579">
        <w:t xml:space="preserve">Please read this aloud: </w:t>
      </w:r>
    </w:p>
    <w:p w14:paraId="2531644D" w14:textId="3A2C613B" w:rsidR="00140D7E" w:rsidRPr="00140D7E" w:rsidRDefault="00140D7E" w:rsidP="00F83517">
      <w:pPr>
        <w:pStyle w:val="Heading1"/>
        <w:spacing w:line="360" w:lineRule="auto"/>
        <w:rPr>
          <w:rFonts w:cstheme="majorHAnsi"/>
          <w:bCs/>
          <w:color w:val="000000" w:themeColor="text1"/>
          <w:sz w:val="24"/>
          <w:szCs w:val="24"/>
        </w:rPr>
      </w:pPr>
      <w:proofErr w:type="gramStart"/>
      <w:r w:rsidRPr="00140D7E">
        <w:rPr>
          <w:rFonts w:cstheme="majorHAnsi"/>
          <w:bCs/>
          <w:color w:val="000000" w:themeColor="text1"/>
          <w:sz w:val="24"/>
          <w:szCs w:val="24"/>
        </w:rPr>
        <w:t>I’d</w:t>
      </w:r>
      <w:proofErr w:type="gramEnd"/>
      <w:r w:rsidRPr="00140D7E">
        <w:rPr>
          <w:rFonts w:cstheme="majorHAnsi"/>
          <w:bCs/>
          <w:color w:val="000000" w:themeColor="text1"/>
          <w:sz w:val="24"/>
          <w:szCs w:val="24"/>
        </w:rPr>
        <w:t xml:space="preserve"> like to open up a discussion about the ways we are social in our culture.</w:t>
      </w:r>
      <w:r w:rsidR="00AB163C">
        <w:rPr>
          <w:rFonts w:cstheme="majorHAnsi"/>
          <w:bCs/>
          <w:color w:val="000000" w:themeColor="text1"/>
          <w:sz w:val="24"/>
          <w:szCs w:val="24"/>
        </w:rPr>
        <w:t xml:space="preserve"> </w:t>
      </w:r>
      <w:r w:rsidRPr="00140D7E">
        <w:rPr>
          <w:rFonts w:cstheme="majorHAnsi"/>
          <w:bCs/>
          <w:color w:val="000000" w:themeColor="text1"/>
          <w:sz w:val="24"/>
          <w:szCs w:val="24"/>
        </w:rPr>
        <w:t xml:space="preserve">Please choose some or </w:t>
      </w:r>
      <w:proofErr w:type="gramStart"/>
      <w:r w:rsidRPr="00140D7E">
        <w:rPr>
          <w:rFonts w:cstheme="majorHAnsi"/>
          <w:bCs/>
          <w:color w:val="000000" w:themeColor="text1"/>
          <w:sz w:val="24"/>
          <w:szCs w:val="24"/>
        </w:rPr>
        <w:t>all of</w:t>
      </w:r>
      <w:proofErr w:type="gramEnd"/>
      <w:r w:rsidRPr="00140D7E">
        <w:rPr>
          <w:rFonts w:cstheme="majorHAnsi"/>
          <w:bCs/>
          <w:color w:val="000000" w:themeColor="text1"/>
          <w:sz w:val="24"/>
          <w:szCs w:val="24"/>
        </w:rPr>
        <w:t xml:space="preserve"> these questions as part of the day’s discussion (if necessary, please remind participants</w:t>
      </w:r>
      <w:r w:rsidRPr="00140D7E">
        <w:rPr>
          <w:rFonts w:cstheme="majorHAnsi"/>
          <w:b/>
          <w:bCs/>
          <w:color w:val="000000" w:themeColor="text1"/>
          <w:sz w:val="24"/>
          <w:szCs w:val="24"/>
        </w:rPr>
        <w:t xml:space="preserve"> </w:t>
      </w:r>
      <w:r w:rsidRPr="00140D7E">
        <w:rPr>
          <w:rFonts w:cstheme="majorHAnsi"/>
          <w:bCs/>
          <w:color w:val="000000" w:themeColor="text1"/>
          <w:sz w:val="24"/>
          <w:szCs w:val="24"/>
        </w:rPr>
        <w:t>to be respectful by limiting answers to less than a minute so that more people have time to share):</w:t>
      </w:r>
    </w:p>
    <w:p w14:paraId="04DBEA27" w14:textId="0BDC0CBA" w:rsidR="00140D7E" w:rsidRDefault="00140D7E" w:rsidP="00140D7E">
      <w:pPr>
        <w:pStyle w:val="Heading1"/>
        <w:numPr>
          <w:ilvl w:val="0"/>
          <w:numId w:val="28"/>
        </w:numPr>
        <w:rPr>
          <w:color w:val="F45C21"/>
          <w:sz w:val="28"/>
          <w:szCs w:val="28"/>
        </w:rPr>
      </w:pPr>
      <w:r w:rsidRPr="00140D7E">
        <w:rPr>
          <w:color w:val="F45C21"/>
          <w:sz w:val="28"/>
          <w:szCs w:val="28"/>
        </w:rPr>
        <w:t>Question: What is one special custom or tradition that you share with family members or friends?</w:t>
      </w:r>
      <w:r w:rsidR="009479E8">
        <w:rPr>
          <w:color w:val="F45C21"/>
          <w:sz w:val="28"/>
          <w:szCs w:val="28"/>
        </w:rPr>
        <w:t xml:space="preserve"> </w:t>
      </w:r>
      <w:r w:rsidRPr="00140D7E">
        <w:rPr>
          <w:i/>
          <w:color w:val="F45C21"/>
          <w:sz w:val="28"/>
          <w:szCs w:val="28"/>
        </w:rPr>
        <w:t xml:space="preserve">(e.g. Some examples might be a weekly Sunday brunch, or a special holiday celebration.) </w:t>
      </w:r>
    </w:p>
    <w:p w14:paraId="7EF69647" w14:textId="5B7402DA" w:rsidR="00140D7E" w:rsidRDefault="00140D7E" w:rsidP="00140D7E">
      <w:pPr>
        <w:pStyle w:val="Heading1"/>
        <w:numPr>
          <w:ilvl w:val="0"/>
          <w:numId w:val="28"/>
        </w:numPr>
        <w:rPr>
          <w:color w:val="F45C21"/>
          <w:sz w:val="28"/>
          <w:szCs w:val="28"/>
        </w:rPr>
      </w:pPr>
      <w:r w:rsidRPr="00140D7E">
        <w:rPr>
          <w:color w:val="F45C21"/>
          <w:sz w:val="28"/>
          <w:szCs w:val="28"/>
        </w:rPr>
        <w:t>Question: What are some of the barriers to being socially connected?</w:t>
      </w:r>
      <w:r w:rsidR="009479E8">
        <w:rPr>
          <w:color w:val="F45C21"/>
          <w:sz w:val="28"/>
          <w:szCs w:val="28"/>
        </w:rPr>
        <w:t xml:space="preserve"> </w:t>
      </w:r>
      <w:r w:rsidRPr="00140D7E">
        <w:rPr>
          <w:i/>
          <w:color w:val="F45C21"/>
          <w:sz w:val="28"/>
          <w:szCs w:val="28"/>
        </w:rPr>
        <w:t xml:space="preserve">(e.g. </w:t>
      </w:r>
      <w:r w:rsidR="00AB163C">
        <w:rPr>
          <w:i/>
          <w:color w:val="F45C21"/>
          <w:sz w:val="28"/>
          <w:szCs w:val="28"/>
        </w:rPr>
        <w:t xml:space="preserve">Social connection during </w:t>
      </w:r>
      <w:proofErr w:type="spellStart"/>
      <w:r w:rsidR="00AB163C">
        <w:rPr>
          <w:i/>
          <w:color w:val="F45C21"/>
          <w:sz w:val="28"/>
          <w:szCs w:val="28"/>
        </w:rPr>
        <w:t>Covid</w:t>
      </w:r>
      <w:proofErr w:type="spellEnd"/>
      <w:r w:rsidR="00AB163C">
        <w:rPr>
          <w:i/>
          <w:color w:val="F45C21"/>
          <w:sz w:val="28"/>
          <w:szCs w:val="28"/>
        </w:rPr>
        <w:t xml:space="preserve">? </w:t>
      </w:r>
      <w:r w:rsidRPr="00140D7E">
        <w:rPr>
          <w:i/>
          <w:color w:val="F45C21"/>
          <w:sz w:val="28"/>
          <w:szCs w:val="28"/>
        </w:rPr>
        <w:t>Do we worry about gossip?</w:t>
      </w:r>
      <w:r w:rsidR="009479E8">
        <w:rPr>
          <w:i/>
          <w:color w:val="F45C21"/>
          <w:sz w:val="28"/>
          <w:szCs w:val="28"/>
        </w:rPr>
        <w:t xml:space="preserve"> </w:t>
      </w:r>
      <w:r w:rsidRPr="00140D7E">
        <w:rPr>
          <w:i/>
          <w:color w:val="F45C21"/>
          <w:sz w:val="28"/>
          <w:szCs w:val="28"/>
        </w:rPr>
        <w:t>Are we concerned how people will judge what we say?)</w:t>
      </w:r>
      <w:r w:rsidRPr="00140D7E">
        <w:rPr>
          <w:color w:val="F45C21"/>
          <w:sz w:val="28"/>
          <w:szCs w:val="28"/>
        </w:rPr>
        <w:t xml:space="preserve"> How can we overcome these barriers or support others who are facing those barriers?</w:t>
      </w:r>
    </w:p>
    <w:p w14:paraId="239A4B82" w14:textId="1ED340C3" w:rsidR="00AB163C" w:rsidRPr="00AB163C" w:rsidRDefault="00AB163C" w:rsidP="00AB163C">
      <w:pPr>
        <w:pStyle w:val="Heading1"/>
        <w:numPr>
          <w:ilvl w:val="0"/>
          <w:numId w:val="28"/>
        </w:numPr>
        <w:rPr>
          <w:color w:val="F45C21"/>
          <w:sz w:val="28"/>
          <w:szCs w:val="28"/>
        </w:rPr>
      </w:pPr>
      <w:r w:rsidRPr="00140D7E">
        <w:rPr>
          <w:color w:val="F45C21"/>
          <w:sz w:val="28"/>
          <w:szCs w:val="28"/>
        </w:rPr>
        <w:t xml:space="preserve">Question: </w:t>
      </w:r>
      <w:r>
        <w:rPr>
          <w:color w:val="F45C21"/>
          <w:sz w:val="28"/>
          <w:szCs w:val="28"/>
        </w:rPr>
        <w:t xml:space="preserve">During </w:t>
      </w:r>
      <w:proofErr w:type="spellStart"/>
      <w:r>
        <w:rPr>
          <w:color w:val="F45C21"/>
          <w:sz w:val="28"/>
          <w:szCs w:val="28"/>
        </w:rPr>
        <w:t>Covid</w:t>
      </w:r>
      <w:proofErr w:type="spellEnd"/>
      <w:r>
        <w:rPr>
          <w:color w:val="F45C21"/>
          <w:sz w:val="28"/>
          <w:szCs w:val="28"/>
        </w:rPr>
        <w:t xml:space="preserve">, were you surprised at the people you found yourself reaching out to stay connected? And, did you find your connection stronger during the pandemic? </w:t>
      </w:r>
    </w:p>
    <w:p w14:paraId="5CF25367" w14:textId="308B6F6C" w:rsidR="00AB163C" w:rsidRPr="00AB163C" w:rsidRDefault="00AB163C" w:rsidP="00AB163C">
      <w:pPr>
        <w:pStyle w:val="Heading1"/>
        <w:numPr>
          <w:ilvl w:val="0"/>
          <w:numId w:val="28"/>
        </w:numPr>
        <w:rPr>
          <w:color w:val="F45C21"/>
          <w:sz w:val="28"/>
          <w:szCs w:val="28"/>
        </w:rPr>
      </w:pPr>
      <w:r w:rsidRPr="00140D7E">
        <w:rPr>
          <w:color w:val="F45C21"/>
          <w:sz w:val="28"/>
          <w:szCs w:val="28"/>
        </w:rPr>
        <w:t>Question: Can you think of three</w:t>
      </w:r>
      <w:r>
        <w:rPr>
          <w:color w:val="F45C21"/>
          <w:sz w:val="28"/>
          <w:szCs w:val="28"/>
        </w:rPr>
        <w:t xml:space="preserve"> </w:t>
      </w:r>
      <w:r w:rsidRPr="00140D7E">
        <w:rPr>
          <w:color w:val="F45C21"/>
          <w:sz w:val="28"/>
          <w:szCs w:val="28"/>
        </w:rPr>
        <w:t>people you can call on at 2am, if you need someone?</w:t>
      </w:r>
      <w:r w:rsidR="009479E8">
        <w:rPr>
          <w:color w:val="F45C21"/>
          <w:sz w:val="28"/>
          <w:szCs w:val="28"/>
        </w:rPr>
        <w:t xml:space="preserve"> </w:t>
      </w:r>
      <w:r w:rsidRPr="00140D7E">
        <w:rPr>
          <w:color w:val="F45C21"/>
          <w:sz w:val="28"/>
          <w:szCs w:val="28"/>
        </w:rPr>
        <w:t xml:space="preserve">Social science research shows us that this level of social connection is what supports our resilience. </w:t>
      </w:r>
    </w:p>
    <w:p w14:paraId="1CF2F2C3" w14:textId="6A55AA0F" w:rsidR="00140D7E" w:rsidRPr="00140D7E" w:rsidRDefault="00140D7E" w:rsidP="00140D7E">
      <w:pPr>
        <w:pStyle w:val="Heading1"/>
        <w:numPr>
          <w:ilvl w:val="0"/>
          <w:numId w:val="28"/>
        </w:numPr>
        <w:rPr>
          <w:color w:val="F45C21"/>
          <w:sz w:val="28"/>
          <w:szCs w:val="28"/>
        </w:rPr>
      </w:pPr>
      <w:r w:rsidRPr="00140D7E">
        <w:rPr>
          <w:color w:val="F45C21"/>
          <w:sz w:val="28"/>
          <w:szCs w:val="28"/>
        </w:rPr>
        <w:t>Question: Who in your life makes you feel good about yourself?</w:t>
      </w:r>
    </w:p>
    <w:p w14:paraId="5BCDA4AB" w14:textId="218A9A42" w:rsidR="00140D7E" w:rsidRPr="00140D7E" w:rsidRDefault="00140D7E" w:rsidP="00140D7E">
      <w:pPr>
        <w:pStyle w:val="Heading1"/>
        <w:numPr>
          <w:ilvl w:val="0"/>
          <w:numId w:val="28"/>
        </w:numPr>
        <w:rPr>
          <w:color w:val="F45C21"/>
          <w:sz w:val="28"/>
          <w:szCs w:val="28"/>
        </w:rPr>
      </w:pPr>
      <w:r w:rsidRPr="00140D7E">
        <w:rPr>
          <w:color w:val="F45C21"/>
          <w:sz w:val="28"/>
          <w:szCs w:val="28"/>
        </w:rPr>
        <w:t>Question:</w:t>
      </w:r>
      <w:r w:rsidR="009479E8">
        <w:rPr>
          <w:color w:val="F45C21"/>
          <w:sz w:val="28"/>
          <w:szCs w:val="28"/>
        </w:rPr>
        <w:t xml:space="preserve"> </w:t>
      </w:r>
      <w:r w:rsidRPr="00140D7E">
        <w:rPr>
          <w:color w:val="F45C21"/>
          <w:sz w:val="28"/>
          <w:szCs w:val="28"/>
        </w:rPr>
        <w:t>Conversely, can you think of people in your life who drain you of energy and make you feel bad about yourself?</w:t>
      </w:r>
      <w:r w:rsidR="009479E8">
        <w:rPr>
          <w:color w:val="F45C21"/>
          <w:sz w:val="28"/>
          <w:szCs w:val="28"/>
        </w:rPr>
        <w:t xml:space="preserve"> </w:t>
      </w:r>
      <w:r w:rsidRPr="00140D7E">
        <w:rPr>
          <w:color w:val="F45C21"/>
          <w:sz w:val="28"/>
          <w:szCs w:val="28"/>
        </w:rPr>
        <w:t xml:space="preserve">If so, how do you handle this? </w:t>
      </w:r>
    </w:p>
    <w:p w14:paraId="7926E7AA" w14:textId="3EFFB34F" w:rsidR="00011437" w:rsidRDefault="00AD3C9E" w:rsidP="00011437">
      <w:pPr>
        <w:pStyle w:val="Heading1"/>
      </w:pPr>
      <w:r w:rsidRPr="00D775B6">
        <w:t xml:space="preserve">Group </w:t>
      </w:r>
      <w:r w:rsidR="00D62215">
        <w:t>Activity</w:t>
      </w:r>
      <w:r w:rsidRPr="00D775B6">
        <w:t xml:space="preserve">: </w:t>
      </w:r>
      <w:r w:rsidR="00AB163C">
        <w:t xml:space="preserve">Where I’m From </w:t>
      </w:r>
    </w:p>
    <w:p w14:paraId="3DEFC2CF" w14:textId="77777777" w:rsidR="00AB163C" w:rsidRDefault="00AB163C" w:rsidP="00AB163C">
      <w:pPr>
        <w:pStyle w:val="NoSpacing"/>
        <w:rPr>
          <w:rFonts w:cstheme="minorHAnsi"/>
          <w:bCs/>
          <w:color w:val="000000" w:themeColor="text1"/>
          <w:sz w:val="24"/>
          <w:szCs w:val="24"/>
        </w:rPr>
      </w:pPr>
      <w:r w:rsidRPr="00AB163C">
        <w:rPr>
          <w:rFonts w:cstheme="minorHAnsi"/>
          <w:bCs/>
          <w:color w:val="000000" w:themeColor="text1"/>
          <w:sz w:val="24"/>
          <w:szCs w:val="24"/>
        </w:rPr>
        <w:t xml:space="preserve">Please read this aloud: </w:t>
      </w:r>
    </w:p>
    <w:p w14:paraId="5D301636" w14:textId="77777777" w:rsidR="00AB163C" w:rsidRDefault="00AB163C" w:rsidP="00AB163C">
      <w:pPr>
        <w:pStyle w:val="NoSpacing"/>
        <w:rPr>
          <w:rFonts w:cstheme="minorHAnsi"/>
          <w:bCs/>
          <w:color w:val="000000" w:themeColor="text1"/>
          <w:sz w:val="24"/>
          <w:szCs w:val="24"/>
        </w:rPr>
      </w:pPr>
    </w:p>
    <w:p w14:paraId="664D9B0E" w14:textId="44678757" w:rsidR="00AB163C" w:rsidRDefault="00AB163C" w:rsidP="00F83517">
      <w:pPr>
        <w:pStyle w:val="NoSpacing"/>
        <w:spacing w:line="360" w:lineRule="auto"/>
        <w:rPr>
          <w:rFonts w:cstheme="minorHAnsi"/>
          <w:bCs/>
          <w:color w:val="000000" w:themeColor="text1"/>
          <w:sz w:val="24"/>
          <w:szCs w:val="24"/>
        </w:rPr>
      </w:pPr>
      <w:r w:rsidRPr="00AB163C">
        <w:rPr>
          <w:rFonts w:cstheme="minorHAnsi"/>
          <w:bCs/>
          <w:color w:val="000000" w:themeColor="text1"/>
          <w:sz w:val="24"/>
          <w:szCs w:val="24"/>
        </w:rPr>
        <w:t>I’d like to share a poem with you that was written by George Ella Lyon entitled “Where I’m From.”</w:t>
      </w:r>
      <w:r w:rsidR="009479E8">
        <w:rPr>
          <w:rFonts w:cstheme="minorHAnsi"/>
          <w:bCs/>
          <w:color w:val="000000" w:themeColor="text1"/>
          <w:sz w:val="24"/>
          <w:szCs w:val="24"/>
        </w:rPr>
        <w:t xml:space="preserve"> </w:t>
      </w:r>
      <w:r w:rsidRPr="00AB163C">
        <w:rPr>
          <w:rFonts w:cstheme="minorHAnsi"/>
          <w:bCs/>
          <w:color w:val="000000" w:themeColor="text1"/>
          <w:sz w:val="24"/>
          <w:szCs w:val="24"/>
        </w:rPr>
        <w:t xml:space="preserve">Afterward, I invite you to write our own “Where I’m </w:t>
      </w:r>
      <w:proofErr w:type="gramStart"/>
      <w:r w:rsidRPr="00AB163C">
        <w:rPr>
          <w:rFonts w:cstheme="minorHAnsi"/>
          <w:bCs/>
          <w:color w:val="000000" w:themeColor="text1"/>
          <w:sz w:val="24"/>
          <w:szCs w:val="24"/>
        </w:rPr>
        <w:t>From</w:t>
      </w:r>
      <w:proofErr w:type="gramEnd"/>
      <w:r w:rsidRPr="00AB163C">
        <w:rPr>
          <w:rFonts w:cstheme="minorHAnsi"/>
          <w:bCs/>
          <w:color w:val="000000" w:themeColor="text1"/>
          <w:sz w:val="24"/>
          <w:szCs w:val="24"/>
        </w:rPr>
        <w:t>” poem.</w:t>
      </w:r>
      <w:r w:rsidR="009479E8">
        <w:rPr>
          <w:rFonts w:cstheme="minorHAnsi"/>
          <w:bCs/>
          <w:color w:val="000000" w:themeColor="text1"/>
          <w:sz w:val="24"/>
          <w:szCs w:val="24"/>
        </w:rPr>
        <w:t xml:space="preserve"> </w:t>
      </w:r>
      <w:r w:rsidRPr="00AB163C">
        <w:rPr>
          <w:rFonts w:cstheme="minorHAnsi"/>
          <w:bCs/>
          <w:color w:val="000000" w:themeColor="text1"/>
          <w:sz w:val="24"/>
          <w:szCs w:val="24"/>
        </w:rPr>
        <w:t>We may not finish them today, but there will be an opportunity to share them at a future Resilience session.</w:t>
      </w:r>
      <w:r w:rsidR="009479E8">
        <w:rPr>
          <w:rFonts w:cstheme="minorHAnsi"/>
          <w:bCs/>
          <w:color w:val="000000" w:themeColor="text1"/>
          <w:sz w:val="24"/>
          <w:szCs w:val="24"/>
        </w:rPr>
        <w:t xml:space="preserve"> </w:t>
      </w:r>
      <w:r w:rsidRPr="00AB163C">
        <w:rPr>
          <w:rFonts w:cstheme="minorHAnsi"/>
          <w:bCs/>
          <w:color w:val="000000" w:themeColor="text1"/>
          <w:sz w:val="24"/>
          <w:szCs w:val="24"/>
        </w:rPr>
        <w:t xml:space="preserve">Note: You may choose to post completed poems on a bulletin board for others to enjoy. </w:t>
      </w:r>
    </w:p>
    <w:p w14:paraId="5B1CAA29" w14:textId="75B8D7BC" w:rsidR="002741B8" w:rsidRDefault="002741B8" w:rsidP="00AB163C">
      <w:pPr>
        <w:pStyle w:val="NoSpacing"/>
        <w:spacing w:line="360" w:lineRule="auto"/>
        <w:rPr>
          <w:rFonts w:cstheme="minorHAnsi"/>
          <w:bCs/>
          <w:color w:val="000000" w:themeColor="text1"/>
          <w:sz w:val="24"/>
          <w:szCs w:val="24"/>
        </w:rPr>
      </w:pPr>
    </w:p>
    <w:p w14:paraId="1515CD7C" w14:textId="77777777" w:rsidR="002741B8" w:rsidRPr="002741B8" w:rsidRDefault="002741B8" w:rsidP="002741B8">
      <w:pPr>
        <w:pStyle w:val="NoSpacing"/>
        <w:spacing w:line="360" w:lineRule="auto"/>
        <w:jc w:val="center"/>
        <w:rPr>
          <w:rFonts w:cstheme="minorHAnsi"/>
          <w:b/>
          <w:bCs/>
          <w:color w:val="000000" w:themeColor="text1"/>
          <w:sz w:val="24"/>
          <w:szCs w:val="24"/>
        </w:rPr>
      </w:pPr>
      <w:r w:rsidRPr="002741B8">
        <w:rPr>
          <w:rFonts w:cstheme="minorHAnsi"/>
          <w:b/>
          <w:bCs/>
          <w:color w:val="000000" w:themeColor="text1"/>
          <w:sz w:val="24"/>
          <w:szCs w:val="24"/>
        </w:rPr>
        <w:t>Where I'm From</w:t>
      </w:r>
    </w:p>
    <w:p w14:paraId="0078B9CF" w14:textId="77777777" w:rsidR="002741B8" w:rsidRPr="002741B8" w:rsidRDefault="002741B8" w:rsidP="002741B8">
      <w:pPr>
        <w:pStyle w:val="NoSpacing"/>
        <w:spacing w:line="360" w:lineRule="auto"/>
        <w:jc w:val="center"/>
        <w:rPr>
          <w:rFonts w:cstheme="minorHAnsi"/>
          <w:b/>
          <w:bCs/>
          <w:color w:val="000000" w:themeColor="text1"/>
          <w:sz w:val="24"/>
          <w:szCs w:val="24"/>
        </w:rPr>
      </w:pPr>
      <w:r w:rsidRPr="002741B8">
        <w:rPr>
          <w:rFonts w:cstheme="minorHAnsi"/>
          <w:b/>
          <w:bCs/>
          <w:color w:val="000000" w:themeColor="text1"/>
          <w:sz w:val="24"/>
          <w:szCs w:val="24"/>
        </w:rPr>
        <w:t>By George Ella Lyon</w:t>
      </w:r>
    </w:p>
    <w:p w14:paraId="327CF0AC" w14:textId="77777777"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 xml:space="preserve">I am from clothespins, </w:t>
      </w:r>
      <w:r w:rsidRPr="002741B8">
        <w:rPr>
          <w:rFonts w:cstheme="minorHAnsi"/>
          <w:bCs/>
          <w:color w:val="000000" w:themeColor="text1"/>
          <w:sz w:val="24"/>
          <w:szCs w:val="24"/>
        </w:rPr>
        <w:br/>
        <w:t xml:space="preserve">from Clorox and carbon-tetrachloride. </w:t>
      </w:r>
      <w:r w:rsidRPr="002741B8">
        <w:rPr>
          <w:rFonts w:cstheme="minorHAnsi"/>
          <w:bCs/>
          <w:color w:val="000000" w:themeColor="text1"/>
          <w:sz w:val="24"/>
          <w:szCs w:val="24"/>
        </w:rPr>
        <w:br/>
        <w:t>I am from the dirt under the back porch.</w:t>
      </w:r>
      <w:r w:rsidRPr="002741B8">
        <w:rPr>
          <w:rFonts w:cstheme="minorHAnsi"/>
          <w:bCs/>
          <w:color w:val="000000" w:themeColor="text1"/>
          <w:sz w:val="24"/>
          <w:szCs w:val="24"/>
        </w:rPr>
        <w:br/>
        <w:t xml:space="preserve">(Black, glistening, </w:t>
      </w:r>
      <w:r w:rsidRPr="002741B8">
        <w:rPr>
          <w:rFonts w:cstheme="minorHAnsi"/>
          <w:bCs/>
          <w:color w:val="000000" w:themeColor="text1"/>
          <w:sz w:val="24"/>
          <w:szCs w:val="24"/>
        </w:rPr>
        <w:br/>
        <w:t xml:space="preserve">it tasted like beets.) </w:t>
      </w:r>
      <w:r w:rsidRPr="002741B8">
        <w:rPr>
          <w:rFonts w:cstheme="minorHAnsi"/>
          <w:bCs/>
          <w:color w:val="000000" w:themeColor="text1"/>
          <w:sz w:val="24"/>
          <w:szCs w:val="24"/>
        </w:rPr>
        <w:br/>
        <w:t>I am from the forsythia bush</w:t>
      </w:r>
      <w:r w:rsidRPr="002741B8">
        <w:rPr>
          <w:rFonts w:cstheme="minorHAnsi"/>
          <w:bCs/>
          <w:color w:val="000000" w:themeColor="text1"/>
          <w:sz w:val="24"/>
          <w:szCs w:val="24"/>
        </w:rPr>
        <w:br/>
        <w:t>the Dutch elm</w:t>
      </w:r>
      <w:r w:rsidRPr="002741B8">
        <w:rPr>
          <w:rFonts w:cstheme="minorHAnsi"/>
          <w:bCs/>
          <w:color w:val="000000" w:themeColor="text1"/>
          <w:sz w:val="24"/>
          <w:szCs w:val="24"/>
        </w:rPr>
        <w:br/>
        <w:t>whose long-gone limbs I remember</w:t>
      </w:r>
      <w:r w:rsidRPr="002741B8">
        <w:rPr>
          <w:rFonts w:cstheme="minorHAnsi"/>
          <w:bCs/>
          <w:color w:val="000000" w:themeColor="text1"/>
          <w:sz w:val="24"/>
          <w:szCs w:val="24"/>
        </w:rPr>
        <w:br/>
        <w:t>as if they were my own.</w:t>
      </w:r>
    </w:p>
    <w:p w14:paraId="7E29D258" w14:textId="055B70E6"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 xml:space="preserve">I'm from fudge and eyeglasses, </w:t>
      </w:r>
      <w:r w:rsidRPr="002741B8">
        <w:rPr>
          <w:rFonts w:cstheme="minorHAnsi"/>
          <w:bCs/>
          <w:color w:val="000000" w:themeColor="text1"/>
          <w:sz w:val="24"/>
          <w:szCs w:val="24"/>
        </w:rPr>
        <w:br/>
      </w:r>
      <w:r w:rsidR="009479E8">
        <w:rPr>
          <w:rFonts w:cstheme="minorHAnsi"/>
          <w:bCs/>
          <w:color w:val="000000" w:themeColor="text1"/>
          <w:sz w:val="24"/>
          <w:szCs w:val="24"/>
        </w:rPr>
        <w:t xml:space="preserve">     </w:t>
      </w:r>
      <w:r w:rsidRPr="002741B8">
        <w:rPr>
          <w:rFonts w:cstheme="minorHAnsi"/>
          <w:bCs/>
          <w:color w:val="000000" w:themeColor="text1"/>
          <w:sz w:val="24"/>
          <w:szCs w:val="24"/>
        </w:rPr>
        <w:t xml:space="preserve">from Imogene and </w:t>
      </w:r>
      <w:proofErr w:type="spellStart"/>
      <w:r w:rsidRPr="002741B8">
        <w:rPr>
          <w:rFonts w:cstheme="minorHAnsi"/>
          <w:bCs/>
          <w:color w:val="000000" w:themeColor="text1"/>
          <w:sz w:val="24"/>
          <w:szCs w:val="24"/>
        </w:rPr>
        <w:t>Alafair</w:t>
      </w:r>
      <w:proofErr w:type="spellEnd"/>
      <w:r w:rsidRPr="002741B8">
        <w:rPr>
          <w:rFonts w:cstheme="minorHAnsi"/>
          <w:bCs/>
          <w:color w:val="000000" w:themeColor="text1"/>
          <w:sz w:val="24"/>
          <w:szCs w:val="24"/>
        </w:rPr>
        <w:t xml:space="preserve">. </w:t>
      </w:r>
      <w:r w:rsidRPr="002741B8">
        <w:rPr>
          <w:rFonts w:cstheme="minorHAnsi"/>
          <w:bCs/>
          <w:color w:val="000000" w:themeColor="text1"/>
          <w:sz w:val="24"/>
          <w:szCs w:val="24"/>
        </w:rPr>
        <w:br/>
        <w:t>I'm from the know-it-alls</w:t>
      </w:r>
      <w:r w:rsidRPr="002741B8">
        <w:rPr>
          <w:rFonts w:cstheme="minorHAnsi"/>
          <w:bCs/>
          <w:color w:val="000000" w:themeColor="text1"/>
          <w:sz w:val="24"/>
          <w:szCs w:val="24"/>
        </w:rPr>
        <w:br/>
      </w:r>
      <w:r w:rsidR="009479E8">
        <w:rPr>
          <w:rFonts w:cstheme="minorHAnsi"/>
          <w:bCs/>
          <w:color w:val="000000" w:themeColor="text1"/>
          <w:sz w:val="24"/>
          <w:szCs w:val="24"/>
        </w:rPr>
        <w:t xml:space="preserve">     </w:t>
      </w:r>
      <w:r w:rsidRPr="002741B8">
        <w:rPr>
          <w:rFonts w:cstheme="minorHAnsi"/>
          <w:bCs/>
          <w:color w:val="000000" w:themeColor="text1"/>
          <w:sz w:val="24"/>
          <w:szCs w:val="24"/>
        </w:rPr>
        <w:t>and the pass-it-</w:t>
      </w:r>
      <w:proofErr w:type="spellStart"/>
      <w:r w:rsidRPr="002741B8">
        <w:rPr>
          <w:rFonts w:cstheme="minorHAnsi"/>
          <w:bCs/>
          <w:color w:val="000000" w:themeColor="text1"/>
          <w:sz w:val="24"/>
          <w:szCs w:val="24"/>
        </w:rPr>
        <w:t>ons</w:t>
      </w:r>
      <w:proofErr w:type="spellEnd"/>
      <w:r w:rsidRPr="002741B8">
        <w:rPr>
          <w:rFonts w:cstheme="minorHAnsi"/>
          <w:bCs/>
          <w:color w:val="000000" w:themeColor="text1"/>
          <w:sz w:val="24"/>
          <w:szCs w:val="24"/>
        </w:rPr>
        <w:t xml:space="preserve">, </w:t>
      </w:r>
      <w:r w:rsidRPr="002741B8">
        <w:rPr>
          <w:rFonts w:cstheme="minorHAnsi"/>
          <w:bCs/>
          <w:color w:val="000000" w:themeColor="text1"/>
          <w:sz w:val="24"/>
          <w:szCs w:val="24"/>
        </w:rPr>
        <w:br/>
        <w:t xml:space="preserve">from Perk up! and Pipe down! </w:t>
      </w:r>
      <w:r w:rsidRPr="002741B8">
        <w:rPr>
          <w:rFonts w:cstheme="minorHAnsi"/>
          <w:bCs/>
          <w:color w:val="000000" w:themeColor="text1"/>
          <w:sz w:val="24"/>
          <w:szCs w:val="24"/>
        </w:rPr>
        <w:br/>
        <w:t xml:space="preserve">I'm from </w:t>
      </w:r>
      <w:proofErr w:type="spellStart"/>
      <w:r w:rsidRPr="002741B8">
        <w:rPr>
          <w:rFonts w:cstheme="minorHAnsi"/>
          <w:bCs/>
          <w:color w:val="000000" w:themeColor="text1"/>
          <w:sz w:val="24"/>
          <w:szCs w:val="24"/>
        </w:rPr>
        <w:t>He</w:t>
      </w:r>
      <w:proofErr w:type="spellEnd"/>
      <w:r w:rsidRPr="002741B8">
        <w:rPr>
          <w:rFonts w:cstheme="minorHAnsi"/>
          <w:bCs/>
          <w:color w:val="000000" w:themeColor="text1"/>
          <w:sz w:val="24"/>
          <w:szCs w:val="24"/>
        </w:rPr>
        <w:t xml:space="preserve"> restoreth my soul</w:t>
      </w:r>
      <w:r w:rsidRPr="002741B8">
        <w:rPr>
          <w:rFonts w:cstheme="minorHAnsi"/>
          <w:bCs/>
          <w:color w:val="000000" w:themeColor="text1"/>
          <w:sz w:val="24"/>
          <w:szCs w:val="24"/>
        </w:rPr>
        <w:br/>
      </w:r>
      <w:r w:rsidR="009479E8">
        <w:rPr>
          <w:rFonts w:cstheme="minorHAnsi"/>
          <w:bCs/>
          <w:color w:val="000000" w:themeColor="text1"/>
          <w:sz w:val="24"/>
          <w:szCs w:val="24"/>
        </w:rPr>
        <w:t xml:space="preserve">     </w:t>
      </w:r>
      <w:r w:rsidRPr="002741B8">
        <w:rPr>
          <w:rFonts w:cstheme="minorHAnsi"/>
          <w:bCs/>
          <w:color w:val="000000" w:themeColor="text1"/>
          <w:sz w:val="24"/>
          <w:szCs w:val="24"/>
        </w:rPr>
        <w:t xml:space="preserve">with a </w:t>
      </w:r>
      <w:proofErr w:type="spellStart"/>
      <w:r w:rsidRPr="002741B8">
        <w:rPr>
          <w:rFonts w:cstheme="minorHAnsi"/>
          <w:bCs/>
          <w:color w:val="000000" w:themeColor="text1"/>
          <w:sz w:val="24"/>
          <w:szCs w:val="24"/>
        </w:rPr>
        <w:t>cottonball</w:t>
      </w:r>
      <w:proofErr w:type="spellEnd"/>
      <w:r w:rsidRPr="002741B8">
        <w:rPr>
          <w:rFonts w:cstheme="minorHAnsi"/>
          <w:bCs/>
          <w:color w:val="000000" w:themeColor="text1"/>
          <w:sz w:val="24"/>
          <w:szCs w:val="24"/>
        </w:rPr>
        <w:t xml:space="preserve"> lamb</w:t>
      </w:r>
    </w:p>
    <w:p w14:paraId="257779D6" w14:textId="77777777"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and ten verses I can say myself.</w:t>
      </w:r>
    </w:p>
    <w:p w14:paraId="7389CC59" w14:textId="42B85414"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 xml:space="preserve">I'm from </w:t>
      </w:r>
      <w:proofErr w:type="spellStart"/>
      <w:r w:rsidRPr="002741B8">
        <w:rPr>
          <w:rFonts w:cstheme="minorHAnsi"/>
          <w:bCs/>
          <w:color w:val="000000" w:themeColor="text1"/>
          <w:sz w:val="24"/>
          <w:szCs w:val="24"/>
        </w:rPr>
        <w:t>Artemus</w:t>
      </w:r>
      <w:proofErr w:type="spellEnd"/>
      <w:r w:rsidRPr="002741B8">
        <w:rPr>
          <w:rFonts w:cstheme="minorHAnsi"/>
          <w:bCs/>
          <w:color w:val="000000" w:themeColor="text1"/>
          <w:sz w:val="24"/>
          <w:szCs w:val="24"/>
        </w:rPr>
        <w:t xml:space="preserve"> and Billie's Branch, </w:t>
      </w:r>
      <w:r w:rsidRPr="002741B8">
        <w:rPr>
          <w:rFonts w:cstheme="minorHAnsi"/>
          <w:bCs/>
          <w:color w:val="000000" w:themeColor="text1"/>
          <w:sz w:val="24"/>
          <w:szCs w:val="24"/>
        </w:rPr>
        <w:br/>
        <w:t xml:space="preserve">fried corn and strong coffee. </w:t>
      </w:r>
      <w:r w:rsidRPr="002741B8">
        <w:rPr>
          <w:rFonts w:cstheme="minorHAnsi"/>
          <w:bCs/>
          <w:color w:val="000000" w:themeColor="text1"/>
          <w:sz w:val="24"/>
          <w:szCs w:val="24"/>
        </w:rPr>
        <w:br/>
        <w:t xml:space="preserve">From the finger my grandfather lost </w:t>
      </w:r>
      <w:r w:rsidRPr="002741B8">
        <w:rPr>
          <w:rFonts w:cstheme="minorHAnsi"/>
          <w:bCs/>
          <w:color w:val="000000" w:themeColor="text1"/>
          <w:sz w:val="24"/>
          <w:szCs w:val="24"/>
        </w:rPr>
        <w:br/>
      </w:r>
      <w:r w:rsidR="009479E8">
        <w:rPr>
          <w:rFonts w:cstheme="minorHAnsi"/>
          <w:bCs/>
          <w:color w:val="000000" w:themeColor="text1"/>
          <w:sz w:val="24"/>
          <w:szCs w:val="24"/>
        </w:rPr>
        <w:t xml:space="preserve">     </w:t>
      </w:r>
      <w:r w:rsidRPr="002741B8">
        <w:rPr>
          <w:rFonts w:cstheme="minorHAnsi"/>
          <w:bCs/>
          <w:color w:val="000000" w:themeColor="text1"/>
          <w:sz w:val="24"/>
          <w:szCs w:val="24"/>
        </w:rPr>
        <w:t xml:space="preserve">to the auger, </w:t>
      </w:r>
      <w:r w:rsidRPr="002741B8">
        <w:rPr>
          <w:rFonts w:cstheme="minorHAnsi"/>
          <w:bCs/>
          <w:color w:val="000000" w:themeColor="text1"/>
          <w:sz w:val="24"/>
          <w:szCs w:val="24"/>
        </w:rPr>
        <w:br/>
        <w:t>the eye my father shut to keep his sight.</w:t>
      </w:r>
    </w:p>
    <w:p w14:paraId="087168B9" w14:textId="27FAADA8" w:rsid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Under my bed was a dress box</w:t>
      </w:r>
      <w:r w:rsidRPr="002741B8">
        <w:rPr>
          <w:rFonts w:cstheme="minorHAnsi"/>
          <w:bCs/>
          <w:color w:val="000000" w:themeColor="text1"/>
          <w:sz w:val="24"/>
          <w:szCs w:val="24"/>
        </w:rPr>
        <w:br/>
        <w:t xml:space="preserve">spilling old pictures, </w:t>
      </w:r>
      <w:r w:rsidRPr="002741B8">
        <w:rPr>
          <w:rFonts w:cstheme="minorHAnsi"/>
          <w:bCs/>
          <w:color w:val="000000" w:themeColor="text1"/>
          <w:sz w:val="24"/>
          <w:szCs w:val="24"/>
        </w:rPr>
        <w:br/>
        <w:t>a sift of lost faces</w:t>
      </w:r>
      <w:r w:rsidRPr="002741B8">
        <w:rPr>
          <w:rFonts w:cstheme="minorHAnsi"/>
          <w:bCs/>
          <w:color w:val="000000" w:themeColor="text1"/>
          <w:sz w:val="24"/>
          <w:szCs w:val="24"/>
        </w:rPr>
        <w:br/>
        <w:t xml:space="preserve">to drift beneath my dreams. </w:t>
      </w:r>
      <w:r w:rsidRPr="002741B8">
        <w:rPr>
          <w:rFonts w:cstheme="minorHAnsi"/>
          <w:bCs/>
          <w:color w:val="000000" w:themeColor="text1"/>
          <w:sz w:val="24"/>
          <w:szCs w:val="24"/>
        </w:rPr>
        <w:br/>
        <w:t>I am from those moments--</w:t>
      </w:r>
      <w:r w:rsidRPr="002741B8">
        <w:rPr>
          <w:rFonts w:cstheme="minorHAnsi"/>
          <w:bCs/>
          <w:color w:val="000000" w:themeColor="text1"/>
          <w:sz w:val="24"/>
          <w:szCs w:val="24"/>
        </w:rPr>
        <w:br/>
        <w:t>snapped before I budded --</w:t>
      </w:r>
      <w:r w:rsidRPr="002741B8">
        <w:rPr>
          <w:rFonts w:cstheme="minorHAnsi"/>
          <w:bCs/>
          <w:color w:val="000000" w:themeColor="text1"/>
          <w:sz w:val="24"/>
          <w:szCs w:val="24"/>
        </w:rPr>
        <w:br/>
        <w:t>leaf-fall from the family tree.</w:t>
      </w:r>
    </w:p>
    <w:p w14:paraId="56E4C425" w14:textId="2145AF89" w:rsidR="002741B8" w:rsidRDefault="002741B8" w:rsidP="002741B8">
      <w:pPr>
        <w:pStyle w:val="NoSpacing"/>
        <w:spacing w:line="360" w:lineRule="auto"/>
        <w:jc w:val="center"/>
        <w:rPr>
          <w:rFonts w:cstheme="minorHAnsi"/>
          <w:bCs/>
          <w:color w:val="000000" w:themeColor="text1"/>
          <w:sz w:val="24"/>
          <w:szCs w:val="24"/>
        </w:rPr>
      </w:pPr>
    </w:p>
    <w:p w14:paraId="5962DF5C" w14:textId="3AC59537" w:rsidR="002741B8" w:rsidRDefault="002741B8" w:rsidP="002741B8">
      <w:pPr>
        <w:pStyle w:val="NoSpacing"/>
        <w:spacing w:line="360" w:lineRule="auto"/>
        <w:rPr>
          <w:rFonts w:cstheme="minorHAnsi"/>
          <w:bCs/>
          <w:color w:val="000000" w:themeColor="text1"/>
          <w:szCs w:val="24"/>
        </w:rPr>
      </w:pPr>
      <w:r w:rsidRPr="002741B8">
        <w:rPr>
          <w:rFonts w:cstheme="minorHAnsi"/>
          <w:bCs/>
          <w:color w:val="000000" w:themeColor="text1"/>
          <w:szCs w:val="24"/>
        </w:rPr>
        <w:t>On the worksheets we handed out, you’ll see a template to create your own “Where I’m From Poem.”</w:t>
      </w:r>
      <w:r w:rsidR="009479E8">
        <w:rPr>
          <w:rFonts w:cstheme="minorHAnsi"/>
          <w:bCs/>
          <w:color w:val="000000" w:themeColor="text1"/>
          <w:szCs w:val="24"/>
        </w:rPr>
        <w:t xml:space="preserve"> </w:t>
      </w:r>
      <w:r w:rsidRPr="002741B8">
        <w:rPr>
          <w:rFonts w:cstheme="minorHAnsi"/>
          <w:bCs/>
          <w:color w:val="000000" w:themeColor="text1"/>
          <w:szCs w:val="24"/>
        </w:rPr>
        <w:t>With it you can create a piece of writing that represents specific moments in your life that contribute to who you are today.</w:t>
      </w:r>
      <w:r w:rsidR="009479E8">
        <w:rPr>
          <w:rFonts w:cstheme="minorHAnsi"/>
          <w:bCs/>
          <w:color w:val="000000" w:themeColor="text1"/>
          <w:szCs w:val="24"/>
        </w:rPr>
        <w:t xml:space="preserve"> </w:t>
      </w:r>
      <w:r w:rsidRPr="002741B8">
        <w:rPr>
          <w:rFonts w:cstheme="minorHAnsi"/>
          <w:bCs/>
          <w:color w:val="000000" w:themeColor="text1"/>
          <w:szCs w:val="24"/>
        </w:rPr>
        <w:t>You can choose words that have meaning to you, or even the first word or idea that pops into your head.</w:t>
      </w:r>
      <w:r w:rsidR="009479E8">
        <w:rPr>
          <w:rFonts w:cstheme="minorHAnsi"/>
          <w:bCs/>
          <w:color w:val="000000" w:themeColor="text1"/>
          <w:szCs w:val="24"/>
        </w:rPr>
        <w:t xml:space="preserve"> </w:t>
      </w:r>
      <w:r w:rsidRPr="002741B8">
        <w:rPr>
          <w:rFonts w:cstheme="minorHAnsi"/>
          <w:bCs/>
          <w:color w:val="000000" w:themeColor="text1"/>
          <w:szCs w:val="24"/>
        </w:rPr>
        <w:t>This poem is all about you!</w:t>
      </w:r>
      <w:r w:rsidR="009479E8">
        <w:rPr>
          <w:rFonts w:cstheme="minorHAnsi"/>
          <w:bCs/>
          <w:color w:val="000000" w:themeColor="text1"/>
          <w:szCs w:val="24"/>
        </w:rPr>
        <w:t xml:space="preserve"> </w:t>
      </w:r>
      <w:r w:rsidRPr="002741B8">
        <w:rPr>
          <w:rFonts w:cstheme="minorHAnsi"/>
          <w:bCs/>
          <w:color w:val="000000" w:themeColor="text1"/>
          <w:szCs w:val="24"/>
        </w:rPr>
        <w:t xml:space="preserve">See where it takes you. </w:t>
      </w:r>
    </w:p>
    <w:p w14:paraId="7711C04F" w14:textId="77777777" w:rsidR="002741B8" w:rsidRDefault="002741B8" w:rsidP="002741B8">
      <w:pPr>
        <w:pStyle w:val="NoSpacing"/>
        <w:spacing w:line="360" w:lineRule="auto"/>
        <w:rPr>
          <w:rFonts w:cstheme="minorHAnsi"/>
          <w:bCs/>
          <w:color w:val="000000" w:themeColor="text1"/>
          <w:szCs w:val="24"/>
        </w:rPr>
      </w:pPr>
    </w:p>
    <w:p w14:paraId="1A8D23B9" w14:textId="5AA12E35" w:rsidR="002741B8" w:rsidRDefault="002741B8" w:rsidP="002741B8">
      <w:pPr>
        <w:pStyle w:val="NoSpacing"/>
        <w:spacing w:line="360" w:lineRule="auto"/>
        <w:rPr>
          <w:rFonts w:cstheme="minorHAnsi"/>
          <w:bCs/>
          <w:i/>
          <w:iCs/>
          <w:color w:val="000000" w:themeColor="text1"/>
          <w:szCs w:val="24"/>
        </w:rPr>
      </w:pPr>
      <w:r w:rsidRPr="002741B8">
        <w:rPr>
          <w:rFonts w:cstheme="minorHAnsi"/>
          <w:bCs/>
          <w:i/>
          <w:iCs/>
          <w:color w:val="000000" w:themeColor="text1"/>
          <w:szCs w:val="24"/>
        </w:rPr>
        <w:t>(Note to Facilitator: This can be an excellent intergenerational and multi-cultural activity as well.</w:t>
      </w:r>
      <w:r w:rsidR="009479E8">
        <w:rPr>
          <w:rFonts w:cstheme="minorHAnsi"/>
          <w:bCs/>
          <w:i/>
          <w:iCs/>
          <w:color w:val="000000" w:themeColor="text1"/>
          <w:szCs w:val="24"/>
        </w:rPr>
        <w:t xml:space="preserve"> </w:t>
      </w:r>
      <w:r w:rsidRPr="002741B8">
        <w:rPr>
          <w:rFonts w:cstheme="minorHAnsi"/>
          <w:bCs/>
          <w:i/>
          <w:iCs/>
          <w:color w:val="000000" w:themeColor="text1"/>
          <w:szCs w:val="24"/>
        </w:rPr>
        <w:t>For example, if you have invited high school students to participate, how might their poems differ from participants?</w:t>
      </w:r>
      <w:r w:rsidR="009479E8">
        <w:rPr>
          <w:rFonts w:cstheme="minorHAnsi"/>
          <w:bCs/>
          <w:i/>
          <w:iCs/>
          <w:color w:val="000000" w:themeColor="text1"/>
          <w:szCs w:val="24"/>
        </w:rPr>
        <w:t xml:space="preserve"> </w:t>
      </w:r>
      <w:r w:rsidRPr="002741B8">
        <w:rPr>
          <w:rFonts w:cstheme="minorHAnsi"/>
          <w:bCs/>
          <w:i/>
          <w:iCs/>
          <w:color w:val="000000" w:themeColor="text1"/>
          <w:szCs w:val="24"/>
        </w:rPr>
        <w:t>What are similarities that all people share?)</w:t>
      </w:r>
    </w:p>
    <w:p w14:paraId="43959C44" w14:textId="5D98BF15" w:rsidR="002741B8" w:rsidRDefault="002741B8" w:rsidP="002741B8">
      <w:pPr>
        <w:pStyle w:val="NoSpacing"/>
        <w:spacing w:line="360" w:lineRule="auto"/>
        <w:rPr>
          <w:rFonts w:cstheme="minorHAnsi"/>
          <w:bCs/>
          <w:i/>
          <w:iCs/>
          <w:color w:val="000000" w:themeColor="text1"/>
          <w:szCs w:val="24"/>
        </w:rPr>
      </w:pPr>
    </w:p>
    <w:p w14:paraId="23347152" w14:textId="77777777" w:rsidR="002741B8" w:rsidRPr="002741B8" w:rsidRDefault="002741B8" w:rsidP="002741B8">
      <w:pPr>
        <w:pStyle w:val="NoSpacing"/>
        <w:spacing w:line="360" w:lineRule="auto"/>
        <w:jc w:val="center"/>
        <w:rPr>
          <w:rFonts w:cstheme="minorHAnsi"/>
          <w:b/>
          <w:bCs/>
          <w:color w:val="000000" w:themeColor="text1"/>
          <w:sz w:val="24"/>
          <w:szCs w:val="24"/>
          <w:u w:val="single"/>
        </w:rPr>
      </w:pPr>
      <w:r w:rsidRPr="002741B8">
        <w:rPr>
          <w:rFonts w:cstheme="minorHAnsi"/>
          <w:b/>
          <w:bCs/>
          <w:color w:val="000000" w:themeColor="text1"/>
          <w:sz w:val="24"/>
          <w:szCs w:val="24"/>
          <w:u w:val="single"/>
        </w:rPr>
        <w:t>The WHERE I'M FROM Template</w:t>
      </w:r>
    </w:p>
    <w:p w14:paraId="2DEC0EE9" w14:textId="77777777" w:rsidR="002741B8" w:rsidRPr="002741B8" w:rsidRDefault="002741B8" w:rsidP="002741B8">
      <w:pPr>
        <w:pStyle w:val="NoSpacing"/>
        <w:spacing w:line="360" w:lineRule="auto"/>
        <w:jc w:val="center"/>
        <w:rPr>
          <w:rFonts w:cstheme="minorHAnsi"/>
          <w:b/>
          <w:bCs/>
          <w:color w:val="000000" w:themeColor="text1"/>
          <w:sz w:val="24"/>
          <w:szCs w:val="24"/>
          <w:u w:val="single"/>
        </w:rPr>
      </w:pPr>
    </w:p>
    <w:p w14:paraId="5404DC5B" w14:textId="45F34F1C"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 am from ____________ (specific ordinary item),</w:t>
      </w:r>
    </w:p>
    <w:p w14:paraId="5986757C" w14:textId="222ED232"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from ___________ (product name) and ____________ (product name).</w:t>
      </w:r>
    </w:p>
    <w:p w14:paraId="1655FB81"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7B9E3516" w14:textId="794286A7"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 am from the ___________ (home description... adjective, sensory detail).</w:t>
      </w:r>
    </w:p>
    <w:p w14:paraId="7F679A27"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4491D276" w14:textId="03CFCA0A"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 am from the _____________ (plant, flower, natural item), the ___________</w:t>
      </w:r>
      <w:r w:rsidR="009479E8">
        <w:rPr>
          <w:rFonts w:cstheme="minorHAnsi"/>
          <w:bCs/>
          <w:color w:val="000000" w:themeColor="text1"/>
          <w:sz w:val="24"/>
          <w:szCs w:val="24"/>
        </w:rPr>
        <w:t xml:space="preserve"> </w:t>
      </w:r>
      <w:r w:rsidRPr="002741B8">
        <w:rPr>
          <w:rFonts w:cstheme="minorHAnsi"/>
          <w:bCs/>
          <w:color w:val="000000" w:themeColor="text1"/>
          <w:sz w:val="24"/>
          <w:szCs w:val="24"/>
        </w:rPr>
        <w:t>(plant, flower, natural detail).</w:t>
      </w:r>
    </w:p>
    <w:p w14:paraId="2943E24B"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2C4D2087" w14:textId="0834A13E"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 am from ____________ (family tradition) and _____________ (family trait),</w:t>
      </w:r>
    </w:p>
    <w:p w14:paraId="25E5A73F" w14:textId="661A82A4"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from ___________ (name of family member) and _____________ (another family name) and _______ (family name).</w:t>
      </w:r>
    </w:p>
    <w:p w14:paraId="764DEB4F"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26492438" w14:textId="2212B37C"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 am from the _______ (description of family tendency) and _____________ (another one).</w:t>
      </w:r>
    </w:p>
    <w:p w14:paraId="5EFF4F2F"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038DABEC" w14:textId="427C50B9"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From ____________ (something you were told as a child) and _____________ (another).</w:t>
      </w:r>
    </w:p>
    <w:p w14:paraId="6D093B26"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162F0669" w14:textId="36319749"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 am from ____________ (representation of religion, or lack of it).</w:t>
      </w:r>
    </w:p>
    <w:p w14:paraId="2515A950" w14:textId="27858956"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m from_____________ (place of birth and family ancestry), _____________ (two food items representing your family).</w:t>
      </w:r>
    </w:p>
    <w:p w14:paraId="4B0D1A42"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50B538A8" w14:textId="48F27C76" w:rsidR="002741B8" w:rsidRP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From the __________ (specific family story about a specific person and detail), the____________ (another detail), and the ____________ (another detail about another family member).</w:t>
      </w:r>
    </w:p>
    <w:p w14:paraId="534B6756" w14:textId="77777777" w:rsidR="002741B8" w:rsidRPr="002741B8" w:rsidRDefault="002741B8" w:rsidP="002741B8">
      <w:pPr>
        <w:pStyle w:val="NoSpacing"/>
        <w:spacing w:line="360" w:lineRule="auto"/>
        <w:jc w:val="center"/>
        <w:rPr>
          <w:rFonts w:cstheme="minorHAnsi"/>
          <w:bCs/>
          <w:color w:val="000000" w:themeColor="text1"/>
          <w:sz w:val="24"/>
          <w:szCs w:val="24"/>
        </w:rPr>
      </w:pPr>
    </w:p>
    <w:p w14:paraId="0EC83413" w14:textId="733E7C3C" w:rsidR="002741B8" w:rsidRDefault="002741B8" w:rsidP="002741B8">
      <w:pPr>
        <w:pStyle w:val="NoSpacing"/>
        <w:spacing w:line="360" w:lineRule="auto"/>
        <w:jc w:val="center"/>
        <w:rPr>
          <w:rFonts w:cstheme="minorHAnsi"/>
          <w:bCs/>
          <w:color w:val="000000" w:themeColor="text1"/>
          <w:sz w:val="24"/>
          <w:szCs w:val="24"/>
        </w:rPr>
      </w:pPr>
      <w:r w:rsidRPr="002741B8">
        <w:rPr>
          <w:rFonts w:cstheme="minorHAnsi"/>
          <w:bCs/>
          <w:color w:val="000000" w:themeColor="text1"/>
          <w:sz w:val="24"/>
          <w:szCs w:val="24"/>
        </w:rPr>
        <w:t>I am from ___________ (location of family pictures, mementos, archives and several more lines indicating their worth).</w:t>
      </w:r>
    </w:p>
    <w:p w14:paraId="3F30FDF0" w14:textId="558AA8A4" w:rsidR="002741B8" w:rsidRDefault="002741B8" w:rsidP="002741B8">
      <w:pPr>
        <w:pStyle w:val="NoSpacing"/>
        <w:spacing w:line="360" w:lineRule="auto"/>
        <w:jc w:val="center"/>
        <w:rPr>
          <w:rFonts w:cstheme="minorHAnsi"/>
          <w:bCs/>
          <w:color w:val="000000" w:themeColor="text1"/>
          <w:sz w:val="24"/>
          <w:szCs w:val="24"/>
        </w:rPr>
      </w:pPr>
    </w:p>
    <w:p w14:paraId="79B110E3" w14:textId="53931415" w:rsidR="002741B8" w:rsidRPr="002741B8" w:rsidRDefault="002741B8" w:rsidP="002741B8">
      <w:pPr>
        <w:pStyle w:val="NoSpacing"/>
        <w:spacing w:line="360" w:lineRule="auto"/>
        <w:rPr>
          <w:rFonts w:cstheme="minorHAnsi"/>
          <w:bCs/>
          <w:i/>
          <w:iCs/>
          <w:color w:val="000000" w:themeColor="text1"/>
          <w:szCs w:val="24"/>
        </w:rPr>
      </w:pPr>
      <w:r w:rsidRPr="002741B8">
        <w:rPr>
          <w:rFonts w:cstheme="minorHAnsi"/>
          <w:bCs/>
          <w:i/>
          <w:iCs/>
          <w:color w:val="000000" w:themeColor="text1"/>
          <w:szCs w:val="24"/>
        </w:rPr>
        <w:t xml:space="preserve">(Visit </w:t>
      </w:r>
      <w:hyperlink r:id="rId10" w:history="1">
        <w:r w:rsidRPr="002741B8">
          <w:rPr>
            <w:rStyle w:val="Hyperlink"/>
            <w:rFonts w:cstheme="minorHAnsi"/>
            <w:bCs/>
            <w:i/>
            <w:iCs/>
            <w:szCs w:val="24"/>
          </w:rPr>
          <w:t>https://bit.ly/3nFWNoW</w:t>
        </w:r>
      </w:hyperlink>
      <w:r w:rsidRPr="002741B8">
        <w:rPr>
          <w:rFonts w:cstheme="minorHAnsi"/>
          <w:bCs/>
          <w:i/>
          <w:iCs/>
          <w:color w:val="000000" w:themeColor="text1"/>
          <w:szCs w:val="24"/>
        </w:rPr>
        <w:t xml:space="preserve"> to learn more about George Ella Lyon and purchase copies of some of her other workshop activities for adults</w:t>
      </w:r>
      <w:r>
        <w:rPr>
          <w:rFonts w:cstheme="minorHAnsi"/>
          <w:bCs/>
          <w:i/>
          <w:iCs/>
          <w:color w:val="000000" w:themeColor="text1"/>
          <w:szCs w:val="24"/>
        </w:rPr>
        <w:t>.)</w:t>
      </w:r>
    </w:p>
    <w:p w14:paraId="602CE259" w14:textId="77777777" w:rsidR="00D62215" w:rsidRDefault="00D62215" w:rsidP="00AD3C9E">
      <w:pPr>
        <w:pStyle w:val="NoSpacing"/>
        <w:rPr>
          <w:rFonts w:cstheme="minorHAnsi"/>
        </w:rPr>
      </w:pPr>
    </w:p>
    <w:p w14:paraId="0B369018" w14:textId="359F9A3D" w:rsidR="00AD3C9E" w:rsidRPr="00A31A99" w:rsidRDefault="00AD3C9E" w:rsidP="00011437">
      <w:pPr>
        <w:pStyle w:val="Heading1"/>
      </w:pPr>
      <w:r w:rsidRPr="00A31A99">
        <w:t xml:space="preserve">Group Discussion About Your </w:t>
      </w:r>
      <w:r w:rsidR="00D62215">
        <w:t>Activity</w:t>
      </w:r>
      <w:r w:rsidRPr="00A31A99">
        <w:tab/>
      </w:r>
      <w:r w:rsidRPr="00A31A99">
        <w:tab/>
      </w:r>
      <w:r w:rsidRPr="00A31A99">
        <w:tab/>
      </w:r>
      <w:r w:rsidR="009479E8">
        <w:t xml:space="preserve">   </w:t>
      </w:r>
      <w:r w:rsidRPr="00A31A99">
        <w:tab/>
      </w:r>
      <w:r w:rsidR="009479E8">
        <w:t xml:space="preserve"> </w:t>
      </w:r>
    </w:p>
    <w:p w14:paraId="4742A915" w14:textId="43B873A8" w:rsidR="00AD3C9E" w:rsidRPr="00A31A99" w:rsidRDefault="00AD3C9E" w:rsidP="00011437">
      <w:r w:rsidRPr="00A31A99">
        <w:t>(If necessary, please remind participants to be respectful by limiting answers to about a minute so that more people have time to share.)</w:t>
      </w:r>
    </w:p>
    <w:p w14:paraId="635D6597" w14:textId="77777777" w:rsidR="00AD3C9E" w:rsidRPr="007B1829" w:rsidRDefault="00AD3C9E" w:rsidP="00AD3C9E">
      <w:pPr>
        <w:pStyle w:val="NoSpacing"/>
        <w:rPr>
          <w:rFonts w:cstheme="minorHAnsi"/>
        </w:rPr>
      </w:pPr>
    </w:p>
    <w:p w14:paraId="2C18EDAD" w14:textId="5ABBEFCC" w:rsidR="00D62215" w:rsidRDefault="00D62215" w:rsidP="00ED3D14">
      <w:pPr>
        <w:pStyle w:val="ListParagraph"/>
        <w:numPr>
          <w:ilvl w:val="0"/>
          <w:numId w:val="26"/>
        </w:numPr>
        <w:rPr>
          <w:rFonts w:asciiTheme="majorHAnsi" w:eastAsiaTheme="majorEastAsia" w:hAnsiTheme="majorHAnsi" w:cstheme="majorBidi"/>
          <w:bCs/>
          <w:color w:val="F45C21"/>
          <w:sz w:val="28"/>
          <w:szCs w:val="28"/>
        </w:rPr>
      </w:pPr>
      <w:r w:rsidRPr="00D62215">
        <w:rPr>
          <w:rFonts w:asciiTheme="majorHAnsi" w:eastAsiaTheme="majorEastAsia" w:hAnsiTheme="majorHAnsi" w:cstheme="majorBidi"/>
          <w:bCs/>
          <w:color w:val="F45C21"/>
          <w:sz w:val="28"/>
          <w:szCs w:val="28"/>
        </w:rPr>
        <w:t xml:space="preserve">Question: </w:t>
      </w:r>
      <w:r w:rsidR="00ED3D14">
        <w:rPr>
          <w:rFonts w:asciiTheme="majorHAnsi" w:eastAsiaTheme="majorEastAsia" w:hAnsiTheme="majorHAnsi" w:cstheme="majorBidi"/>
          <w:bCs/>
          <w:color w:val="F45C21"/>
          <w:sz w:val="28"/>
          <w:szCs w:val="28"/>
        </w:rPr>
        <w:t xml:space="preserve">Would anyone like to read their poem aloud? </w:t>
      </w:r>
    </w:p>
    <w:p w14:paraId="76EB5007" w14:textId="491F224A" w:rsidR="00ED3D14" w:rsidRDefault="00ED3D14" w:rsidP="00ED3D14">
      <w:pPr>
        <w:pStyle w:val="ListParagraph"/>
        <w:numPr>
          <w:ilvl w:val="0"/>
          <w:numId w:val="26"/>
        </w:numPr>
        <w:rPr>
          <w:rFonts w:asciiTheme="majorHAnsi" w:eastAsiaTheme="majorEastAsia" w:hAnsiTheme="majorHAnsi" w:cstheme="majorBidi"/>
          <w:bCs/>
          <w:color w:val="F45C21"/>
          <w:sz w:val="28"/>
          <w:szCs w:val="28"/>
        </w:rPr>
      </w:pPr>
      <w:r>
        <w:rPr>
          <w:rFonts w:asciiTheme="majorHAnsi" w:eastAsiaTheme="majorEastAsia" w:hAnsiTheme="majorHAnsi" w:cstheme="majorBidi"/>
          <w:bCs/>
          <w:color w:val="F45C21"/>
          <w:sz w:val="28"/>
          <w:szCs w:val="28"/>
        </w:rPr>
        <w:t xml:space="preserve">Question: What did you enjoy most about this experience? </w:t>
      </w:r>
    </w:p>
    <w:p w14:paraId="4179F062" w14:textId="2502FACC" w:rsidR="00F83517" w:rsidRPr="00126BC1" w:rsidRDefault="00ED3D14" w:rsidP="00011437">
      <w:pPr>
        <w:pStyle w:val="ListParagraph"/>
        <w:numPr>
          <w:ilvl w:val="0"/>
          <w:numId w:val="26"/>
        </w:numPr>
        <w:rPr>
          <w:rFonts w:asciiTheme="majorHAnsi" w:eastAsiaTheme="majorEastAsia" w:hAnsiTheme="majorHAnsi" w:cstheme="majorBidi"/>
          <w:bCs/>
          <w:color w:val="F45C21"/>
          <w:sz w:val="28"/>
          <w:szCs w:val="28"/>
        </w:rPr>
      </w:pPr>
      <w:r>
        <w:rPr>
          <w:rFonts w:asciiTheme="majorHAnsi" w:eastAsiaTheme="majorEastAsia" w:hAnsiTheme="majorHAnsi" w:cstheme="majorBidi"/>
          <w:bCs/>
          <w:color w:val="F45C21"/>
          <w:sz w:val="28"/>
          <w:szCs w:val="28"/>
        </w:rPr>
        <w:t xml:space="preserve">Question: Was there anything that surprised you? </w:t>
      </w:r>
    </w:p>
    <w:p w14:paraId="7E07AA60" w14:textId="77777777" w:rsidR="00F83517" w:rsidRPr="00D714BA" w:rsidRDefault="00F83517" w:rsidP="00F83517">
      <w:pPr>
        <w:pStyle w:val="Heading1"/>
      </w:pPr>
      <w:r w:rsidRPr="00D714BA">
        <w:t>Wrapping Up Today’s Session</w:t>
      </w:r>
    </w:p>
    <w:p w14:paraId="10934475" w14:textId="07226B52" w:rsidR="00AD3C9E" w:rsidRPr="00D714BA" w:rsidRDefault="00AD3C9E" w:rsidP="00011437">
      <w:r w:rsidRPr="00D714BA">
        <w:t>Please read this aloud:</w:t>
      </w:r>
      <w:r w:rsidR="009479E8">
        <w:t xml:space="preserve"> </w:t>
      </w:r>
    </w:p>
    <w:p w14:paraId="7CB5F346" w14:textId="77777777" w:rsidR="00AD3C9E" w:rsidRPr="007B1829" w:rsidRDefault="00AD3C9E" w:rsidP="00AD3C9E">
      <w:pPr>
        <w:pStyle w:val="NoSpacing"/>
        <w:rPr>
          <w:rFonts w:cstheme="minorHAnsi"/>
        </w:rPr>
      </w:pPr>
    </w:p>
    <w:p w14:paraId="12DDE7F0" w14:textId="1655FD35" w:rsidR="0017402C" w:rsidRDefault="00AD3C9E" w:rsidP="0017402C">
      <w:r w:rsidRPr="007B1829">
        <w:t>Thank you, everyone, for being here to share your time and your thoughts with each other.</w:t>
      </w:r>
      <w:r w:rsidR="009479E8">
        <w:t xml:space="preserve"> </w:t>
      </w:r>
      <w:r w:rsidRPr="007B1829">
        <w:t xml:space="preserve">We look forward to many more insightful opportunities and discussions from </w:t>
      </w:r>
      <w:r w:rsidRPr="009479E8">
        <w:rPr>
          <w:i/>
          <w:iCs/>
        </w:rPr>
        <w:t>Live Long, Die Short</w:t>
      </w:r>
      <w:r w:rsidRPr="007B1829">
        <w:t xml:space="preserve"> about building resilience.</w:t>
      </w:r>
      <w:r w:rsidR="009479E8">
        <w:t xml:space="preserve"> </w:t>
      </w:r>
      <w:r w:rsidRPr="007B1829">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27947C2E" w14:textId="77777777" w:rsidR="00850D19" w:rsidRPr="00A958AE" w:rsidRDefault="00850D19" w:rsidP="00850D19">
      <w:pPr>
        <w:rPr>
          <w:rFonts w:eastAsia="Times New Roman" w:cstheme="minorHAnsi"/>
        </w:rPr>
      </w:pPr>
      <w:r w:rsidRPr="00A958AE">
        <w:rPr>
          <w:rFonts w:eastAsia="Times New Roman" w:cstheme="minorHAnsi"/>
        </w:rPr>
        <w:t>Before you go, please take a few minutes to write down a brief journal entry about today’s session. It can be anything from notes you’d like to remember or a personal initiative you might like to take. Before each entry, you’ll notice a couple of questions to think about, and </w:t>
      </w:r>
      <w:r w:rsidRPr="00850D19">
        <w:rPr>
          <w:rFonts w:eastAsia="Times New Roman" w:cstheme="minorHAnsi"/>
        </w:rPr>
        <w:t xml:space="preserve">you’ll </w:t>
      </w:r>
      <w:r w:rsidRPr="00A958AE">
        <w:rPr>
          <w:rFonts w:eastAsia="Times New Roman" w:cstheme="minorHAnsi"/>
        </w:rPr>
        <w:t>have the opportunity to sum up this session in a simple word or phrase. Your journal is for your eyes only. Remember, I am always available to help answer any additional questions you may have about this journey. </w:t>
      </w:r>
    </w:p>
    <w:p w14:paraId="045FD764"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D3454" w14:textId="77777777" w:rsidR="00F925E8" w:rsidRDefault="00F925E8" w:rsidP="00AC1219">
      <w:pPr>
        <w:spacing w:after="0" w:line="240" w:lineRule="auto"/>
      </w:pPr>
      <w:r>
        <w:separator/>
      </w:r>
    </w:p>
  </w:endnote>
  <w:endnote w:type="continuationSeparator" w:id="0">
    <w:p w14:paraId="081A85AB" w14:textId="77777777" w:rsidR="00F925E8" w:rsidRDefault="00F925E8"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19F1CB" w14:textId="77777777" w:rsidR="00F925E8" w:rsidRDefault="00F925E8" w:rsidP="00AC1219">
      <w:pPr>
        <w:spacing w:after="0" w:line="240" w:lineRule="auto"/>
      </w:pPr>
      <w:r>
        <w:separator/>
      </w:r>
    </w:p>
  </w:footnote>
  <w:footnote w:type="continuationSeparator" w:id="0">
    <w:p w14:paraId="1BD17A3B" w14:textId="77777777" w:rsidR="00F925E8" w:rsidRDefault="00F925E8"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27403"/>
    <w:multiLevelType w:val="hybridMultilevel"/>
    <w:tmpl w:val="F53EF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F1715"/>
    <w:multiLevelType w:val="hybridMultilevel"/>
    <w:tmpl w:val="4DE2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10A54"/>
    <w:multiLevelType w:val="hybridMultilevel"/>
    <w:tmpl w:val="B1E0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33015"/>
    <w:multiLevelType w:val="hybridMultilevel"/>
    <w:tmpl w:val="B508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EA6DCC"/>
    <w:multiLevelType w:val="hybridMultilevel"/>
    <w:tmpl w:val="D89A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24"/>
  </w:num>
  <w:num w:numId="4">
    <w:abstractNumId w:val="16"/>
  </w:num>
  <w:num w:numId="5">
    <w:abstractNumId w:val="27"/>
  </w:num>
  <w:num w:numId="6">
    <w:abstractNumId w:val="22"/>
  </w:num>
  <w:num w:numId="7">
    <w:abstractNumId w:val="11"/>
  </w:num>
  <w:num w:numId="8">
    <w:abstractNumId w:val="3"/>
  </w:num>
  <w:num w:numId="9">
    <w:abstractNumId w:val="12"/>
  </w:num>
  <w:num w:numId="10">
    <w:abstractNumId w:val="6"/>
  </w:num>
  <w:num w:numId="11">
    <w:abstractNumId w:val="8"/>
  </w:num>
  <w:num w:numId="12">
    <w:abstractNumId w:val="5"/>
  </w:num>
  <w:num w:numId="13">
    <w:abstractNumId w:val="20"/>
  </w:num>
  <w:num w:numId="14">
    <w:abstractNumId w:val="7"/>
  </w:num>
  <w:num w:numId="15">
    <w:abstractNumId w:val="14"/>
  </w:num>
  <w:num w:numId="16">
    <w:abstractNumId w:val="26"/>
  </w:num>
  <w:num w:numId="17">
    <w:abstractNumId w:val="21"/>
  </w:num>
  <w:num w:numId="18">
    <w:abstractNumId w:val="13"/>
  </w:num>
  <w:num w:numId="19">
    <w:abstractNumId w:val="17"/>
  </w:num>
  <w:num w:numId="20">
    <w:abstractNumId w:val="0"/>
  </w:num>
  <w:num w:numId="21">
    <w:abstractNumId w:val="19"/>
  </w:num>
  <w:num w:numId="22">
    <w:abstractNumId w:val="10"/>
  </w:num>
  <w:num w:numId="23">
    <w:abstractNumId w:val="4"/>
  </w:num>
  <w:num w:numId="24">
    <w:abstractNumId w:val="23"/>
  </w:num>
  <w:num w:numId="25">
    <w:abstractNumId w:val="18"/>
  </w:num>
  <w:num w:numId="26">
    <w:abstractNumId w:val="25"/>
  </w:num>
  <w:num w:numId="27">
    <w:abstractNumId w:val="9"/>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707F6"/>
    <w:rsid w:val="0007587A"/>
    <w:rsid w:val="000E6D5C"/>
    <w:rsid w:val="00126BC1"/>
    <w:rsid w:val="00140D7E"/>
    <w:rsid w:val="001607A6"/>
    <w:rsid w:val="0017402C"/>
    <w:rsid w:val="001A6628"/>
    <w:rsid w:val="001B4B2B"/>
    <w:rsid w:val="001D2867"/>
    <w:rsid w:val="00236472"/>
    <w:rsid w:val="002741B8"/>
    <w:rsid w:val="002D323E"/>
    <w:rsid w:val="002F6C1D"/>
    <w:rsid w:val="00307A9B"/>
    <w:rsid w:val="003D3E01"/>
    <w:rsid w:val="003F0F79"/>
    <w:rsid w:val="003F2C3E"/>
    <w:rsid w:val="00426352"/>
    <w:rsid w:val="004D024C"/>
    <w:rsid w:val="00567E5A"/>
    <w:rsid w:val="00572A56"/>
    <w:rsid w:val="006336CA"/>
    <w:rsid w:val="006536B1"/>
    <w:rsid w:val="006845B4"/>
    <w:rsid w:val="006E7131"/>
    <w:rsid w:val="00703A4F"/>
    <w:rsid w:val="00717A21"/>
    <w:rsid w:val="00762C67"/>
    <w:rsid w:val="007743E5"/>
    <w:rsid w:val="008436AF"/>
    <w:rsid w:val="008441DD"/>
    <w:rsid w:val="00850D19"/>
    <w:rsid w:val="00897030"/>
    <w:rsid w:val="008F2E56"/>
    <w:rsid w:val="009021A0"/>
    <w:rsid w:val="009316C8"/>
    <w:rsid w:val="009479E8"/>
    <w:rsid w:val="00952F9D"/>
    <w:rsid w:val="00957EFA"/>
    <w:rsid w:val="0098446F"/>
    <w:rsid w:val="009924D1"/>
    <w:rsid w:val="00AB163C"/>
    <w:rsid w:val="00AC1219"/>
    <w:rsid w:val="00AD3C9E"/>
    <w:rsid w:val="00AE67F0"/>
    <w:rsid w:val="00B667BD"/>
    <w:rsid w:val="00BA7778"/>
    <w:rsid w:val="00BD2BAF"/>
    <w:rsid w:val="00C25364"/>
    <w:rsid w:val="00D22275"/>
    <w:rsid w:val="00D62215"/>
    <w:rsid w:val="00E01593"/>
    <w:rsid w:val="00ED3D14"/>
    <w:rsid w:val="00F11117"/>
    <w:rsid w:val="00F4234A"/>
    <w:rsid w:val="00F83517"/>
    <w:rsid w:val="00F925E8"/>
    <w:rsid w:val="00FF4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D622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84665">
      <w:bodyDiv w:val="1"/>
      <w:marLeft w:val="0"/>
      <w:marRight w:val="0"/>
      <w:marTop w:val="0"/>
      <w:marBottom w:val="0"/>
      <w:divBdr>
        <w:top w:val="none" w:sz="0" w:space="0" w:color="auto"/>
        <w:left w:val="none" w:sz="0" w:space="0" w:color="auto"/>
        <w:bottom w:val="none" w:sz="0" w:space="0" w:color="auto"/>
        <w:right w:val="none" w:sz="0" w:space="0" w:color="auto"/>
      </w:divBdr>
      <w:divsChild>
        <w:div w:id="84545640">
          <w:marLeft w:val="0"/>
          <w:marRight w:val="0"/>
          <w:marTop w:val="0"/>
          <w:marBottom w:val="0"/>
          <w:divBdr>
            <w:top w:val="none" w:sz="0" w:space="0" w:color="auto"/>
            <w:left w:val="none" w:sz="0" w:space="0" w:color="auto"/>
            <w:bottom w:val="none" w:sz="0" w:space="0" w:color="auto"/>
            <w:right w:val="none" w:sz="0" w:space="0" w:color="auto"/>
          </w:divBdr>
          <w:divsChild>
            <w:div w:id="2048334416">
              <w:marLeft w:val="0"/>
              <w:marRight w:val="0"/>
              <w:marTop w:val="0"/>
              <w:marBottom w:val="0"/>
              <w:divBdr>
                <w:top w:val="none" w:sz="0" w:space="0" w:color="auto"/>
                <w:left w:val="none" w:sz="0" w:space="0" w:color="auto"/>
                <w:bottom w:val="none" w:sz="0" w:space="0" w:color="auto"/>
                <w:right w:val="none" w:sz="0" w:space="0" w:color="auto"/>
              </w:divBdr>
              <w:divsChild>
                <w:div w:id="18708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814936">
      <w:bodyDiv w:val="1"/>
      <w:marLeft w:val="0"/>
      <w:marRight w:val="0"/>
      <w:marTop w:val="0"/>
      <w:marBottom w:val="0"/>
      <w:divBdr>
        <w:top w:val="none" w:sz="0" w:space="0" w:color="auto"/>
        <w:left w:val="none" w:sz="0" w:space="0" w:color="auto"/>
        <w:bottom w:val="none" w:sz="0" w:space="0" w:color="auto"/>
        <w:right w:val="none" w:sz="0" w:space="0" w:color="auto"/>
      </w:divBdr>
      <w:divsChild>
        <w:div w:id="1123843455">
          <w:marLeft w:val="0"/>
          <w:marRight w:val="0"/>
          <w:marTop w:val="0"/>
          <w:marBottom w:val="0"/>
          <w:divBdr>
            <w:top w:val="none" w:sz="0" w:space="0" w:color="auto"/>
            <w:left w:val="none" w:sz="0" w:space="0" w:color="auto"/>
            <w:bottom w:val="none" w:sz="0" w:space="0" w:color="auto"/>
            <w:right w:val="none" w:sz="0" w:space="0" w:color="auto"/>
          </w:divBdr>
          <w:divsChild>
            <w:div w:id="399140045">
              <w:marLeft w:val="0"/>
              <w:marRight w:val="0"/>
              <w:marTop w:val="0"/>
              <w:marBottom w:val="0"/>
              <w:divBdr>
                <w:top w:val="none" w:sz="0" w:space="0" w:color="auto"/>
                <w:left w:val="none" w:sz="0" w:space="0" w:color="auto"/>
                <w:bottom w:val="none" w:sz="0" w:space="0" w:color="auto"/>
                <w:right w:val="none" w:sz="0" w:space="0" w:color="auto"/>
              </w:divBdr>
              <w:divsChild>
                <w:div w:id="169838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696598">
      <w:bodyDiv w:val="1"/>
      <w:marLeft w:val="0"/>
      <w:marRight w:val="0"/>
      <w:marTop w:val="0"/>
      <w:marBottom w:val="0"/>
      <w:divBdr>
        <w:top w:val="none" w:sz="0" w:space="0" w:color="auto"/>
        <w:left w:val="none" w:sz="0" w:space="0" w:color="auto"/>
        <w:bottom w:val="none" w:sz="0" w:space="0" w:color="auto"/>
        <w:right w:val="none" w:sz="0" w:space="0" w:color="auto"/>
      </w:divBdr>
      <w:divsChild>
        <w:div w:id="888802830">
          <w:marLeft w:val="0"/>
          <w:marRight w:val="0"/>
          <w:marTop w:val="0"/>
          <w:marBottom w:val="0"/>
          <w:divBdr>
            <w:top w:val="none" w:sz="0" w:space="0" w:color="auto"/>
            <w:left w:val="none" w:sz="0" w:space="0" w:color="auto"/>
            <w:bottom w:val="none" w:sz="0" w:space="0" w:color="auto"/>
            <w:right w:val="none" w:sz="0" w:space="0" w:color="auto"/>
          </w:divBdr>
          <w:divsChild>
            <w:div w:id="1770738992">
              <w:marLeft w:val="0"/>
              <w:marRight w:val="0"/>
              <w:marTop w:val="0"/>
              <w:marBottom w:val="0"/>
              <w:divBdr>
                <w:top w:val="none" w:sz="0" w:space="0" w:color="auto"/>
                <w:left w:val="none" w:sz="0" w:space="0" w:color="auto"/>
                <w:bottom w:val="none" w:sz="0" w:space="0" w:color="auto"/>
                <w:right w:val="none" w:sz="0" w:space="0" w:color="auto"/>
              </w:divBdr>
              <w:divsChild>
                <w:div w:id="1283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70663">
      <w:bodyDiv w:val="1"/>
      <w:marLeft w:val="0"/>
      <w:marRight w:val="0"/>
      <w:marTop w:val="0"/>
      <w:marBottom w:val="0"/>
      <w:divBdr>
        <w:top w:val="none" w:sz="0" w:space="0" w:color="auto"/>
        <w:left w:val="none" w:sz="0" w:space="0" w:color="auto"/>
        <w:bottom w:val="none" w:sz="0" w:space="0" w:color="auto"/>
        <w:right w:val="none" w:sz="0" w:space="0" w:color="auto"/>
      </w:divBdr>
      <w:divsChild>
        <w:div w:id="1532301702">
          <w:marLeft w:val="0"/>
          <w:marRight w:val="0"/>
          <w:marTop w:val="0"/>
          <w:marBottom w:val="0"/>
          <w:divBdr>
            <w:top w:val="none" w:sz="0" w:space="0" w:color="auto"/>
            <w:left w:val="none" w:sz="0" w:space="0" w:color="auto"/>
            <w:bottom w:val="none" w:sz="0" w:space="0" w:color="auto"/>
            <w:right w:val="none" w:sz="0" w:space="0" w:color="auto"/>
          </w:divBdr>
          <w:divsChild>
            <w:div w:id="1141967625">
              <w:marLeft w:val="0"/>
              <w:marRight w:val="0"/>
              <w:marTop w:val="0"/>
              <w:marBottom w:val="0"/>
              <w:divBdr>
                <w:top w:val="none" w:sz="0" w:space="0" w:color="auto"/>
                <w:left w:val="none" w:sz="0" w:space="0" w:color="auto"/>
                <w:bottom w:val="none" w:sz="0" w:space="0" w:color="auto"/>
                <w:right w:val="none" w:sz="0" w:space="0" w:color="auto"/>
              </w:divBdr>
              <w:divsChild>
                <w:div w:id="205207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bit.ly/3nFWNoW"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1516</Words>
  <Characters>86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1</cp:revision>
  <dcterms:created xsi:type="dcterms:W3CDTF">2020-12-23T02:11:00Z</dcterms:created>
  <dcterms:modified xsi:type="dcterms:W3CDTF">2021-01-2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